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B677C" w14:textId="64E6B02C" w:rsidR="00602293" w:rsidRPr="00157364" w:rsidRDefault="004671E7" w:rsidP="00602293">
      <w:pPr>
        <w:jc w:val="center"/>
        <w:rPr>
          <w:b/>
          <w:color w:val="F4A226"/>
          <w:sz w:val="40"/>
          <w:szCs w:val="40"/>
          <w:lang w:val="en-GB"/>
        </w:rPr>
      </w:pPr>
      <w:r w:rsidRPr="00157364">
        <w:rPr>
          <w:b/>
          <w:color w:val="F4A226"/>
          <w:sz w:val="40"/>
          <w:szCs w:val="40"/>
          <w:lang w:val="en-GB"/>
        </w:rPr>
        <w:t>A4L_</w:t>
      </w:r>
      <w:r w:rsidR="00F418ED">
        <w:rPr>
          <w:b/>
          <w:color w:val="F4A226"/>
          <w:sz w:val="40"/>
          <w:szCs w:val="40"/>
          <w:lang w:val="en-GB"/>
        </w:rPr>
        <w:t>BRIDGE</w:t>
      </w:r>
      <w:r w:rsidR="00A246C2" w:rsidRPr="00157364">
        <w:rPr>
          <w:b/>
          <w:color w:val="F4A226"/>
          <w:sz w:val="40"/>
          <w:szCs w:val="40"/>
          <w:lang w:val="en-GB"/>
        </w:rPr>
        <w:t xml:space="preserve"> open access</w:t>
      </w:r>
      <w:bookmarkStart w:id="0" w:name="_Toc452116296"/>
      <w:bookmarkStart w:id="1" w:name="_Toc452116335"/>
      <w:bookmarkStart w:id="2" w:name="_Toc452116649"/>
      <w:bookmarkStart w:id="3" w:name="_Toc452122182"/>
      <w:r w:rsidR="00602293" w:rsidRPr="00157364">
        <w:rPr>
          <w:b/>
          <w:color w:val="F4A226"/>
          <w:sz w:val="40"/>
          <w:szCs w:val="40"/>
          <w:lang w:val="en-GB"/>
        </w:rPr>
        <w:t xml:space="preserve"> </w:t>
      </w:r>
      <w:bookmarkEnd w:id="0"/>
      <w:bookmarkEnd w:id="1"/>
      <w:bookmarkEnd w:id="2"/>
      <w:bookmarkEnd w:id="3"/>
      <w:r w:rsidR="00DE6093" w:rsidRPr="00157364">
        <w:rPr>
          <w:b/>
          <w:color w:val="F4A226"/>
          <w:sz w:val="40"/>
          <w:szCs w:val="40"/>
          <w:lang w:val="en-GB"/>
        </w:rPr>
        <w:t>final report</w:t>
      </w:r>
    </w:p>
    <w:p w14:paraId="0C6DD47F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Project name:</w:t>
      </w:r>
    </w:p>
    <w:p w14:paraId="6C7DB472" w14:textId="77777777" w:rsidR="00602293" w:rsidRPr="00424759" w:rsidRDefault="00332022" w:rsidP="00602293">
      <w:pPr>
        <w:spacing w:after="120"/>
        <w:ind w:right="-144"/>
        <w:jc w:val="center"/>
        <w:rPr>
          <w:b/>
          <w:sz w:val="24"/>
          <w:lang w:val="en-GB"/>
        </w:rPr>
      </w:pPr>
      <w:r>
        <w:rPr>
          <w:b/>
          <w:sz w:val="24"/>
          <w:lang w:val="en-GB"/>
        </w:rPr>
        <w:t>Receiver</w:t>
      </w:r>
    </w:p>
    <w:p w14:paraId="2D806EFA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First name: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  <w:t xml:space="preserve">Surname: </w:t>
      </w:r>
    </w:p>
    <w:p w14:paraId="332E4683" w14:textId="1B583801" w:rsidR="00602293" w:rsidRPr="00424759" w:rsidRDefault="00A246C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Work e</w:t>
      </w:r>
      <w:r w:rsidR="00602293" w:rsidRPr="00424759">
        <w:rPr>
          <w:lang w:val="en-GB"/>
        </w:rPr>
        <w:t xml:space="preserve">-mail: </w:t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  <w:t xml:space="preserve">Phone: </w:t>
      </w:r>
    </w:p>
    <w:p w14:paraId="1153D354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osition (check box):</w:t>
      </w:r>
    </w:p>
    <w:p w14:paraId="57DEF8C8" w14:textId="77777777" w:rsidR="00602293" w:rsidRPr="00424759" w:rsidRDefault="00FC10E0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sdt>
        <w:sdtPr>
          <w:rPr>
            <w:lang w:val="en-GB"/>
          </w:rPr>
          <w:id w:val="-174887311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Researcher (Ph.D. title and higher)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27752795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A246C2">
            <w:rPr>
              <w:rFonts w:ascii="Times New Roman" w:hAnsi="Times New Roman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Ph.D. student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56768161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M</w:t>
      </w:r>
      <w:r w:rsidR="00B3204C">
        <w:rPr>
          <w:lang w:val="en-GB"/>
        </w:rPr>
        <w:t>Sc.</w:t>
      </w:r>
      <w:r w:rsidR="00602293" w:rsidRPr="00424759">
        <w:rPr>
          <w:lang w:val="en-GB"/>
        </w:rPr>
        <w:t xml:space="preserve"> student</w:t>
      </w:r>
    </w:p>
    <w:p w14:paraId="1FFB047F" w14:textId="4BA3D62C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 xml:space="preserve">In </w:t>
      </w:r>
      <w:r w:rsidR="003470B6">
        <w:rPr>
          <w:i/>
          <w:lang w:val="en-GB"/>
        </w:rPr>
        <w:t xml:space="preserve">the </w:t>
      </w:r>
      <w:r w:rsidRPr="00424759">
        <w:rPr>
          <w:i/>
          <w:lang w:val="en-GB"/>
        </w:rPr>
        <w:t xml:space="preserve">case of </w:t>
      </w:r>
      <w:r w:rsidR="003470B6">
        <w:rPr>
          <w:i/>
          <w:lang w:val="en-GB"/>
        </w:rPr>
        <w:t xml:space="preserve">a </w:t>
      </w:r>
      <w:r w:rsidRPr="00424759">
        <w:rPr>
          <w:i/>
          <w:lang w:val="en-GB"/>
        </w:rPr>
        <w:t>Ph.D. or M</w:t>
      </w:r>
      <w:r w:rsidR="00A55DAC">
        <w:rPr>
          <w:i/>
          <w:lang w:val="en-GB"/>
        </w:rPr>
        <w:t>Sc.</w:t>
      </w:r>
      <w:r w:rsidRPr="00424759">
        <w:rPr>
          <w:i/>
          <w:lang w:val="en-GB"/>
        </w:rPr>
        <w:t xml:space="preserve"> student, include also name, surname</w:t>
      </w:r>
      <w:r w:rsidR="003470B6">
        <w:rPr>
          <w:i/>
          <w:lang w:val="en-GB"/>
        </w:rPr>
        <w:t>,</w:t>
      </w:r>
      <w:r w:rsidRPr="00424759">
        <w:rPr>
          <w:i/>
          <w:lang w:val="en-GB"/>
        </w:rPr>
        <w:t xml:space="preserve"> and contact details of </w:t>
      </w:r>
      <w:r w:rsidR="003470B6">
        <w:rPr>
          <w:i/>
          <w:lang w:val="en-GB"/>
        </w:rPr>
        <w:t xml:space="preserve">the </w:t>
      </w:r>
      <w:r w:rsidRPr="00424759">
        <w:rPr>
          <w:i/>
          <w:lang w:val="en-GB"/>
        </w:rPr>
        <w:t>principal investigator (PI):</w:t>
      </w:r>
    </w:p>
    <w:p w14:paraId="7BE84EEE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First name PI: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Surname PI: </w:t>
      </w:r>
    </w:p>
    <w:p w14:paraId="1A28F5A7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 xml:space="preserve">E-mail PI: 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Phone PI: </w:t>
      </w:r>
    </w:p>
    <w:p w14:paraId="3064BE71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Institution</w:t>
      </w:r>
      <w:r w:rsidR="00A246C2">
        <w:rPr>
          <w:lang w:val="en-GB"/>
        </w:rPr>
        <w:t xml:space="preserve">: </w:t>
      </w:r>
      <w:r w:rsidR="00A246C2" w:rsidRPr="00A246C2">
        <w:rPr>
          <w:i/>
          <w:lang w:val="en-GB"/>
        </w:rPr>
        <w:t>tick the institution you are coming from</w:t>
      </w:r>
    </w:p>
    <w:tbl>
      <w:tblPr>
        <w:tblW w:w="898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80"/>
        <w:gridCol w:w="2420"/>
        <w:gridCol w:w="1700"/>
        <w:gridCol w:w="980"/>
      </w:tblGrid>
      <w:tr w:rsidR="00A246C2" w:rsidRPr="00A246C2" w14:paraId="2DC5EDA5" w14:textId="77777777" w:rsidTr="00157364">
        <w:trPr>
          <w:trHeight w:val="288"/>
        </w:trPr>
        <w:tc>
          <w:tcPr>
            <w:tcW w:w="38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4A226"/>
            <w:noWrap/>
            <w:vAlign w:val="bottom"/>
            <w:hideMark/>
          </w:tcPr>
          <w:p w14:paraId="23EAC66D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Institution nam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A226"/>
            <w:noWrap/>
            <w:vAlign w:val="bottom"/>
            <w:hideMark/>
          </w:tcPr>
          <w:p w14:paraId="00CB011E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Country code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4A226"/>
            <w:noWrap/>
            <w:vAlign w:val="bottom"/>
            <w:hideMark/>
          </w:tcPr>
          <w:p w14:paraId="06F69440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Abbreviation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4A226"/>
          </w:tcPr>
          <w:p w14:paraId="3CA1FF2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</w:p>
        </w:tc>
      </w:tr>
      <w:tr w:rsidR="00A246C2" w:rsidRPr="00A246C2" w14:paraId="0769EA7B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AA1C5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t. Anne's University Hospital Brno/ICRC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CB956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Z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3F0FF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ICRC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354CDDA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40348342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33E688C2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532B3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asaryk University - CEITEC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6B17A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Z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5374D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EITEC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EB6BFBD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4219839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503D48ED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93ED0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 xml:space="preserve">Vilnius University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7E38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</w:t>
            </w:r>
            <w:r w:rsidR="004E75E1">
              <w:t>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75D6D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V</w:t>
            </w:r>
            <w:r w:rsidR="004E75E1">
              <w:t>U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EC03EFE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30281231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6C5D5BC8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7DD8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edical University in Lodz - MU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A7D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PL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F63A1E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U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A208364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51025773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542B9800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6FA4C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Biomedical Research Center SA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D0C27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K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980623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A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D3061FA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93767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7EB4479F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30C39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chool of Medicine - University of Zagreb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8A07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HR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2143E1" w14:textId="77777777" w:rsidR="00A246C2" w:rsidRPr="00A246C2" w:rsidRDefault="00A72D8C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>
              <w:t>UZSM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2360D97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3771980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Segoe UI Symbol" w:hAnsi="Segoe UI Symbol" w:cs="Segoe UI Symbol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0F69CDBA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A2EF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versity of Ljubljan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3948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I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6A402" w14:textId="7C42403C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</w:t>
            </w:r>
            <w:r w:rsidR="00FC10E0">
              <w:t>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49EE951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3912774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51D98B10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1170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edical University Sofi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7F0B9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BG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3AA66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U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80F6670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245516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5C8ED8C3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8BD61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versity of Tartu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46008A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E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38F80DA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T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34F196B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2295422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525B0023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EA833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emmelweis University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2793EF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HU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762DE6A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U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6FB50E3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8226526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78A7CEB0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1193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lastRenderedPageBreak/>
              <w:t xml:space="preserve">Carol Davila University of Medicine and Pharmacy Bucharest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D1B017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RO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F5D6362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MFCD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CBA7859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2606002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1FA5A2E1" w14:textId="77777777" w:rsidTr="00A246C2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12667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atvian Institute of Organic Synthesi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B2FFC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V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0CA5F8" w14:textId="7850029B" w:rsidR="00A246C2" w:rsidRPr="00A246C2" w:rsidRDefault="00637329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>
              <w:t>LIO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48099E" w14:textId="77777777" w:rsidR="00A246C2" w:rsidRPr="00A246C2" w:rsidRDefault="00FC10E0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3296370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204D5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4204D5" w:rsidRPr="00424759">
              <w:rPr>
                <w:lang w:val="en-GB"/>
              </w:rPr>
              <w:t xml:space="preserve"> </w:t>
            </w:r>
          </w:p>
        </w:tc>
      </w:tr>
    </w:tbl>
    <w:p w14:paraId="30665939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61799E1F" w14:textId="77777777"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 xml:space="preserve">Project </w:t>
      </w:r>
      <w:r w:rsidR="00332022">
        <w:rPr>
          <w:b/>
          <w:sz w:val="24"/>
          <w:lang w:val="en-GB"/>
        </w:rPr>
        <w:t>report</w:t>
      </w:r>
      <w:r w:rsidRPr="00424759">
        <w:rPr>
          <w:b/>
          <w:sz w:val="24"/>
          <w:lang w:val="en-GB"/>
        </w:rPr>
        <w:t xml:space="preserve"> (max 2 A4 pages)</w:t>
      </w:r>
    </w:p>
    <w:p w14:paraId="11B3F0DE" w14:textId="77777777" w:rsidR="00602293" w:rsidRPr="00424759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Used c</w:t>
      </w:r>
      <w:r w:rsidR="00602293" w:rsidRPr="00424759">
        <w:rPr>
          <w:lang w:val="en-GB"/>
        </w:rPr>
        <w:t>ore facility</w:t>
      </w:r>
      <w:r w:rsidR="004204D5">
        <w:rPr>
          <w:lang w:val="en-GB"/>
        </w:rPr>
        <w:t>/ies or service laboratories</w:t>
      </w:r>
      <w:r w:rsidR="00602293" w:rsidRPr="00424759">
        <w:rPr>
          <w:lang w:val="en-GB"/>
        </w:rPr>
        <w:t xml:space="preserve">: </w:t>
      </w:r>
    </w:p>
    <w:p w14:paraId="3F2C33D0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1DCC9120" w14:textId="77777777"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Project results:</w:t>
      </w:r>
    </w:p>
    <w:p w14:paraId="4BE834F1" w14:textId="77777777"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2643E3DC" w14:textId="77777777"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Potential use of the results:</w:t>
      </w:r>
    </w:p>
    <w:p w14:paraId="15892E64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4AC56009" w14:textId="77777777"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In the case you published results, please put the reference on the publication here:</w:t>
      </w:r>
    </w:p>
    <w:p w14:paraId="11020B78" w14:textId="77777777" w:rsidR="00602293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167EB80A" w14:textId="77777777" w:rsid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Feedback:</w:t>
      </w:r>
    </w:p>
    <w:p w14:paraId="16670903" w14:textId="77777777" w:rsid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Please indicate how satisfied you were with the service quality:</w:t>
      </w:r>
    </w:p>
    <w:p w14:paraId="09D18678" w14:textId="3ABABEFB" w:rsidR="00332022" w:rsidRDefault="00332022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Expertise of laboratory staff (willingness to provide guidance and additional support): low</w:t>
      </w:r>
      <w:r w:rsidR="00637329">
        <w:rPr>
          <w:i/>
          <w:lang w:val="en-GB"/>
        </w:rPr>
        <w:t xml:space="preserve"> (1)</w:t>
      </w:r>
      <w:r w:rsidRPr="00332022">
        <w:rPr>
          <w:i/>
          <w:lang w:val="en-GB"/>
        </w:rPr>
        <w:t xml:space="preserve"> – medium</w:t>
      </w:r>
      <w:r w:rsidR="00637329">
        <w:rPr>
          <w:i/>
          <w:lang w:val="en-GB"/>
        </w:rPr>
        <w:t xml:space="preserve"> (2)</w:t>
      </w:r>
      <w:r w:rsidRPr="00332022">
        <w:rPr>
          <w:i/>
          <w:lang w:val="en-GB"/>
        </w:rPr>
        <w:t xml:space="preserve"> </w:t>
      </w:r>
      <w:r w:rsidR="00637329">
        <w:rPr>
          <w:i/>
          <w:lang w:val="en-GB"/>
        </w:rPr>
        <w:t>–</w:t>
      </w:r>
      <w:r w:rsidRPr="00332022">
        <w:rPr>
          <w:i/>
          <w:lang w:val="en-GB"/>
        </w:rPr>
        <w:t xml:space="preserve"> high</w:t>
      </w:r>
      <w:r w:rsidR="00637329">
        <w:rPr>
          <w:i/>
          <w:lang w:val="en-GB"/>
        </w:rPr>
        <w:t xml:space="preserve"> (3)</w:t>
      </w:r>
    </w:p>
    <w:p w14:paraId="7D854ECE" w14:textId="4274580A" w:rsidR="00637329" w:rsidRPr="00332022" w:rsidRDefault="00637329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____</w:t>
      </w:r>
    </w:p>
    <w:p w14:paraId="46205CEB" w14:textId="4051EDF0" w:rsidR="00332022" w:rsidRDefault="00332022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 xml:space="preserve">Professional and friendly service (I feel welcome when contacting the laboratory, I get </w:t>
      </w:r>
      <w:r>
        <w:rPr>
          <w:i/>
          <w:lang w:val="en-GB"/>
        </w:rPr>
        <w:t xml:space="preserve">a </w:t>
      </w:r>
      <w:r w:rsidRPr="00332022">
        <w:rPr>
          <w:i/>
          <w:lang w:val="en-GB"/>
        </w:rPr>
        <w:t>quick and competent answer): low</w:t>
      </w:r>
      <w:r w:rsidR="00637329">
        <w:rPr>
          <w:i/>
          <w:lang w:val="en-GB"/>
        </w:rPr>
        <w:t xml:space="preserve"> (1)</w:t>
      </w:r>
      <w:r w:rsidRPr="00332022">
        <w:rPr>
          <w:i/>
          <w:lang w:val="en-GB"/>
        </w:rPr>
        <w:t xml:space="preserve"> – medium </w:t>
      </w:r>
      <w:r w:rsidR="00637329">
        <w:rPr>
          <w:i/>
          <w:lang w:val="en-GB"/>
        </w:rPr>
        <w:t xml:space="preserve">(2) </w:t>
      </w:r>
      <w:r w:rsidRPr="00332022">
        <w:rPr>
          <w:i/>
          <w:lang w:val="en-GB"/>
        </w:rPr>
        <w:t>– high</w:t>
      </w:r>
      <w:r w:rsidR="00637329">
        <w:rPr>
          <w:i/>
          <w:lang w:val="en-GB"/>
        </w:rPr>
        <w:t xml:space="preserve"> (3)</w:t>
      </w:r>
    </w:p>
    <w:p w14:paraId="4A1BC94B" w14:textId="4AE823C3" w:rsidR="00637329" w:rsidRPr="00332022" w:rsidRDefault="00637329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___</w:t>
      </w:r>
    </w:p>
    <w:p w14:paraId="6F180BA4" w14:textId="77777777" w:rsidR="00637329" w:rsidRDefault="00332022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Other comments</w:t>
      </w:r>
      <w:r w:rsidR="00637329">
        <w:rPr>
          <w:i/>
          <w:lang w:val="en-GB"/>
        </w:rPr>
        <w:t xml:space="preserve"> (plain text)</w:t>
      </w:r>
    </w:p>
    <w:p w14:paraId="62998D78" w14:textId="4FA910FA" w:rsidR="00332022" w:rsidRPr="00332022" w:rsidRDefault="00637329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______________________________________________________________________</w:t>
      </w:r>
      <w:r w:rsidR="00332022" w:rsidRPr="00332022">
        <w:rPr>
          <w:i/>
          <w:lang w:val="en-GB"/>
        </w:rPr>
        <w:t>:</w:t>
      </w:r>
    </w:p>
    <w:p w14:paraId="37D5163A" w14:textId="77777777" w:rsid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Please indicate how satisfied you were with the output quality:</w:t>
      </w:r>
    </w:p>
    <w:p w14:paraId="04C27C8D" w14:textId="536A0D3E" w:rsidR="00332022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Promptness of service and results: low</w:t>
      </w:r>
      <w:r w:rsidR="00637329">
        <w:rPr>
          <w:i/>
          <w:lang w:val="en-GB"/>
        </w:rPr>
        <w:t xml:space="preserve"> (1)</w:t>
      </w:r>
      <w:r w:rsidRPr="00332022">
        <w:rPr>
          <w:i/>
          <w:lang w:val="en-GB"/>
        </w:rPr>
        <w:t xml:space="preserve"> – medium </w:t>
      </w:r>
      <w:r w:rsidR="00637329">
        <w:rPr>
          <w:i/>
          <w:lang w:val="en-GB"/>
        </w:rPr>
        <w:t xml:space="preserve">(2) </w:t>
      </w:r>
      <w:r w:rsidRPr="00332022">
        <w:rPr>
          <w:i/>
          <w:lang w:val="en-GB"/>
        </w:rPr>
        <w:t>– high</w:t>
      </w:r>
      <w:r w:rsidR="00637329">
        <w:rPr>
          <w:i/>
          <w:lang w:val="en-GB"/>
        </w:rPr>
        <w:t xml:space="preserve"> (3)</w:t>
      </w:r>
    </w:p>
    <w:p w14:paraId="268AD86B" w14:textId="536BEC45" w:rsidR="00637329" w:rsidRPr="00332022" w:rsidRDefault="00637329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____</w:t>
      </w:r>
    </w:p>
    <w:p w14:paraId="3430D9A8" w14:textId="293D8591" w:rsidR="00332022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 xml:space="preserve">Presentation and accessibility of results (data provided in clear and usable format, further guidance and explanation of results): </w:t>
      </w:r>
      <w:r w:rsidR="00637329" w:rsidRPr="00332022">
        <w:rPr>
          <w:i/>
          <w:lang w:val="en-GB"/>
        </w:rPr>
        <w:t>low</w:t>
      </w:r>
      <w:r w:rsidR="00637329">
        <w:rPr>
          <w:i/>
          <w:lang w:val="en-GB"/>
        </w:rPr>
        <w:t xml:space="preserve"> (1)</w:t>
      </w:r>
      <w:r w:rsidR="00637329" w:rsidRPr="00332022">
        <w:rPr>
          <w:i/>
          <w:lang w:val="en-GB"/>
        </w:rPr>
        <w:t xml:space="preserve"> – medium </w:t>
      </w:r>
      <w:r w:rsidR="00637329">
        <w:rPr>
          <w:i/>
          <w:lang w:val="en-GB"/>
        </w:rPr>
        <w:t xml:space="preserve">(2) </w:t>
      </w:r>
      <w:r w:rsidR="00637329" w:rsidRPr="00332022">
        <w:rPr>
          <w:i/>
          <w:lang w:val="en-GB"/>
        </w:rPr>
        <w:t>– high</w:t>
      </w:r>
      <w:r w:rsidR="00637329">
        <w:rPr>
          <w:i/>
          <w:lang w:val="en-GB"/>
        </w:rPr>
        <w:t xml:space="preserve"> (3)</w:t>
      </w:r>
    </w:p>
    <w:p w14:paraId="60B65599" w14:textId="60B33CF4" w:rsidR="00637329" w:rsidRPr="00332022" w:rsidRDefault="00637329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____</w:t>
      </w:r>
    </w:p>
    <w:p w14:paraId="511AD0DB" w14:textId="3839D21C" w:rsidR="00332022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 xml:space="preserve">Quality and reliability of results: </w:t>
      </w:r>
      <w:r w:rsidR="00637329" w:rsidRPr="00332022">
        <w:rPr>
          <w:i/>
          <w:lang w:val="en-GB"/>
        </w:rPr>
        <w:t>low</w:t>
      </w:r>
      <w:r w:rsidR="00637329">
        <w:rPr>
          <w:i/>
          <w:lang w:val="en-GB"/>
        </w:rPr>
        <w:t xml:space="preserve"> (1)</w:t>
      </w:r>
      <w:r w:rsidR="00637329" w:rsidRPr="00332022">
        <w:rPr>
          <w:i/>
          <w:lang w:val="en-GB"/>
        </w:rPr>
        <w:t xml:space="preserve"> – medium </w:t>
      </w:r>
      <w:r w:rsidR="00637329">
        <w:rPr>
          <w:i/>
          <w:lang w:val="en-GB"/>
        </w:rPr>
        <w:t xml:space="preserve">(2) </w:t>
      </w:r>
      <w:r w:rsidR="00637329" w:rsidRPr="00332022">
        <w:rPr>
          <w:i/>
          <w:lang w:val="en-GB"/>
        </w:rPr>
        <w:t>– high</w:t>
      </w:r>
      <w:r w:rsidR="00637329">
        <w:rPr>
          <w:i/>
          <w:lang w:val="en-GB"/>
        </w:rPr>
        <w:t xml:space="preserve"> (3)</w:t>
      </w:r>
    </w:p>
    <w:p w14:paraId="20F4BB9A" w14:textId="03C5F4D3" w:rsidR="00637329" w:rsidRPr="00332022" w:rsidRDefault="00637329" w:rsidP="00637329">
      <w:pPr>
        <w:pStyle w:val="Odstavecseseznamem"/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lastRenderedPageBreak/>
        <w:t>______</w:t>
      </w:r>
    </w:p>
    <w:p w14:paraId="4F16463E" w14:textId="77777777" w:rsidR="00637329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Other comments</w:t>
      </w:r>
      <w:r w:rsidR="00637329">
        <w:rPr>
          <w:i/>
          <w:lang w:val="en-GB"/>
        </w:rPr>
        <w:t xml:space="preserve"> (plain text)</w:t>
      </w:r>
    </w:p>
    <w:p w14:paraId="0CCB3EB3" w14:textId="5AF0C98F" w:rsidR="00332022" w:rsidRPr="00332022" w:rsidRDefault="00637329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____________________________________</w:t>
      </w:r>
      <w:r w:rsidR="00332022" w:rsidRPr="00332022">
        <w:rPr>
          <w:i/>
          <w:lang w:val="en-GB"/>
        </w:rPr>
        <w:t>:</w:t>
      </w:r>
    </w:p>
    <w:p w14:paraId="6C310409" w14:textId="77777777" w:rsidR="00332022" w:rsidRP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</w:p>
    <w:p w14:paraId="2F74B126" w14:textId="77777777" w:rsidR="00602293" w:rsidRPr="00424759" w:rsidRDefault="00602293" w:rsidP="00602293">
      <w:pPr>
        <w:spacing w:after="120"/>
        <w:rPr>
          <w:b/>
          <w:lang w:val="en-GB"/>
        </w:rPr>
      </w:pPr>
    </w:p>
    <w:p w14:paraId="2ABCDD97" w14:textId="77777777" w:rsidR="00F4603E" w:rsidRPr="00602293" w:rsidRDefault="00F4603E" w:rsidP="00602293"/>
    <w:sectPr w:rsidR="00F4603E" w:rsidRPr="00602293" w:rsidSect="002C50D9">
      <w:headerReference w:type="default" r:id="rId8"/>
      <w:pgSz w:w="11906" w:h="16838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2A0D9" w14:textId="77777777" w:rsidR="00293365" w:rsidRDefault="00293365" w:rsidP="00F4603E">
      <w:pPr>
        <w:spacing w:after="0" w:line="240" w:lineRule="auto"/>
      </w:pPr>
      <w:r>
        <w:separator/>
      </w:r>
    </w:p>
  </w:endnote>
  <w:endnote w:type="continuationSeparator" w:id="0">
    <w:p w14:paraId="676A9156" w14:textId="77777777" w:rsidR="00293365" w:rsidRDefault="00293365" w:rsidP="00F46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176FE" w14:textId="77777777" w:rsidR="00293365" w:rsidRDefault="00293365" w:rsidP="00F4603E">
      <w:pPr>
        <w:spacing w:after="0" w:line="240" w:lineRule="auto"/>
      </w:pPr>
      <w:r>
        <w:separator/>
      </w:r>
    </w:p>
  </w:footnote>
  <w:footnote w:type="continuationSeparator" w:id="0">
    <w:p w14:paraId="05AABEC2" w14:textId="77777777" w:rsidR="00293365" w:rsidRDefault="00293365" w:rsidP="00F46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A6082" w14:textId="77777777" w:rsidR="00ED271B" w:rsidRDefault="00A246C2">
    <w:pPr>
      <w:pStyle w:val="Zhlav"/>
    </w:pPr>
    <w:r w:rsidRPr="007F06CC">
      <w:rPr>
        <w:rFonts w:cs="Arial"/>
        <w:noProof/>
        <w:lang w:val="lv-LV" w:eastAsia="lv-LV"/>
      </w:rPr>
      <w:drawing>
        <wp:inline distT="0" distB="0" distL="0" distR="0" wp14:anchorId="342AF6D8" wp14:editId="6F4C9747">
          <wp:extent cx="2949677" cy="1214196"/>
          <wp:effectExtent l="0" t="0" r="3175" b="508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0133" cy="1222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DE52D7F" w14:textId="77777777" w:rsidR="007F7017" w:rsidRDefault="007F7017">
    <w:pPr>
      <w:pStyle w:val="Zhlav"/>
    </w:pPr>
  </w:p>
  <w:p w14:paraId="3C0F4BE9" w14:textId="77777777" w:rsidR="007F7017" w:rsidRDefault="007F7017">
    <w:pPr>
      <w:pStyle w:val="Zhlav"/>
    </w:pPr>
  </w:p>
  <w:p w14:paraId="31DFFD44" w14:textId="77777777" w:rsidR="007F7017" w:rsidRDefault="007F701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1F69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9E0A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D1A9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9B0E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AA22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38872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925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8EE2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C2D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D67982"/>
    <w:lvl w:ilvl="0">
      <w:start w:val="1"/>
      <w:numFmt w:val="upperRoman"/>
      <w:pStyle w:val="slovanseznam"/>
      <w:lvlText w:val="%1."/>
      <w:lvlJc w:val="left"/>
      <w:pPr>
        <w:tabs>
          <w:tab w:val="num" w:pos="720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A406CF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C01853"/>
    <w:multiLevelType w:val="hybridMultilevel"/>
    <w:tmpl w:val="BCA8E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D91D32"/>
    <w:multiLevelType w:val="hybridMultilevel"/>
    <w:tmpl w:val="D65031F2"/>
    <w:lvl w:ilvl="0" w:tplc="7650786A">
      <w:start w:val="1"/>
      <w:numFmt w:val="bullet"/>
      <w:lvlText w:val=""/>
      <w:lvlJc w:val="left"/>
      <w:pPr>
        <w:ind w:left="778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E1B185F"/>
    <w:multiLevelType w:val="hybridMultilevel"/>
    <w:tmpl w:val="BC26B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93193"/>
    <w:multiLevelType w:val="hybridMultilevel"/>
    <w:tmpl w:val="42E26704"/>
    <w:lvl w:ilvl="0" w:tplc="0405000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abstractNum w:abstractNumId="15" w15:restartNumberingAfterBreak="0">
    <w:nsid w:val="2B8434DA"/>
    <w:multiLevelType w:val="multilevel"/>
    <w:tmpl w:val="0C20941C"/>
    <w:styleLink w:val="slovnnadpis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999999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7476334"/>
    <w:multiLevelType w:val="hybridMultilevel"/>
    <w:tmpl w:val="FF16A8DC"/>
    <w:lvl w:ilvl="0" w:tplc="0405000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17" w15:restartNumberingAfterBreak="0">
    <w:nsid w:val="3A5103AE"/>
    <w:multiLevelType w:val="hybridMultilevel"/>
    <w:tmpl w:val="3E2C73DE"/>
    <w:lvl w:ilvl="0" w:tplc="6FD6D2A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CA3261"/>
    <w:multiLevelType w:val="hybridMultilevel"/>
    <w:tmpl w:val="9B743DBA"/>
    <w:lvl w:ilvl="0" w:tplc="A5809CB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560CE"/>
    <w:multiLevelType w:val="hybridMultilevel"/>
    <w:tmpl w:val="139003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652CC2"/>
    <w:multiLevelType w:val="hybridMultilevel"/>
    <w:tmpl w:val="93ACBC58"/>
    <w:lvl w:ilvl="0" w:tplc="344CA60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FB466E"/>
    <w:multiLevelType w:val="hybridMultilevel"/>
    <w:tmpl w:val="223A5506"/>
    <w:lvl w:ilvl="0" w:tplc="CE146FD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A319CD"/>
    <w:multiLevelType w:val="hybridMultilevel"/>
    <w:tmpl w:val="0F7C5D1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BDC5C82">
      <w:start w:val="1"/>
      <w:numFmt w:val="upp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3"/>
  </w:num>
  <w:num w:numId="2">
    <w:abstractNumId w:val="15"/>
  </w:num>
  <w:num w:numId="3">
    <w:abstractNumId w:val="21"/>
  </w:num>
  <w:num w:numId="4">
    <w:abstractNumId w:val="19"/>
  </w:num>
  <w:num w:numId="5">
    <w:abstractNumId w:val="12"/>
  </w:num>
  <w:num w:numId="6">
    <w:abstractNumId w:val="17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0"/>
  </w:num>
  <w:num w:numId="13">
    <w:abstractNumId w:val="8"/>
  </w:num>
  <w:num w:numId="14">
    <w:abstractNumId w:val="7"/>
  </w:num>
  <w:num w:numId="15">
    <w:abstractNumId w:val="6"/>
  </w:num>
  <w:num w:numId="16">
    <w:abstractNumId w:val="5"/>
  </w:num>
  <w:num w:numId="17">
    <w:abstractNumId w:val="23"/>
  </w:num>
  <w:num w:numId="18">
    <w:abstractNumId w:val="14"/>
  </w:num>
  <w:num w:numId="19">
    <w:abstractNumId w:val="16"/>
  </w:num>
  <w:num w:numId="20">
    <w:abstractNumId w:val="0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</w:num>
  <w:num w:numId="24">
    <w:abstractNumId w:val="20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BWIjS0MLAwtLIyUdpeDU4uLM/DyQAstaAGrXEtMsAAAA"/>
  </w:docVars>
  <w:rsids>
    <w:rsidRoot w:val="00F4603E"/>
    <w:rsid w:val="00001843"/>
    <w:rsid w:val="00002B63"/>
    <w:rsid w:val="00011BB2"/>
    <w:rsid w:val="00013658"/>
    <w:rsid w:val="00013AB5"/>
    <w:rsid w:val="00013F5B"/>
    <w:rsid w:val="00013F68"/>
    <w:rsid w:val="0001605D"/>
    <w:rsid w:val="000167E1"/>
    <w:rsid w:val="0002046F"/>
    <w:rsid w:val="00020B3F"/>
    <w:rsid w:val="0002147C"/>
    <w:rsid w:val="00021EC9"/>
    <w:rsid w:val="000227FA"/>
    <w:rsid w:val="00022F8A"/>
    <w:rsid w:val="00026F5C"/>
    <w:rsid w:val="000273EE"/>
    <w:rsid w:val="00030E17"/>
    <w:rsid w:val="000313A5"/>
    <w:rsid w:val="00032169"/>
    <w:rsid w:val="0003273F"/>
    <w:rsid w:val="00035A51"/>
    <w:rsid w:val="000402AF"/>
    <w:rsid w:val="00046AB5"/>
    <w:rsid w:val="000514F4"/>
    <w:rsid w:val="0005533F"/>
    <w:rsid w:val="0005676F"/>
    <w:rsid w:val="00056AE7"/>
    <w:rsid w:val="00062291"/>
    <w:rsid w:val="000630FE"/>
    <w:rsid w:val="0006319C"/>
    <w:rsid w:val="000661EF"/>
    <w:rsid w:val="00066CE1"/>
    <w:rsid w:val="00066E76"/>
    <w:rsid w:val="000676AA"/>
    <w:rsid w:val="000700DB"/>
    <w:rsid w:val="00072329"/>
    <w:rsid w:val="00075DC5"/>
    <w:rsid w:val="000766E6"/>
    <w:rsid w:val="000835BC"/>
    <w:rsid w:val="000908D2"/>
    <w:rsid w:val="00094325"/>
    <w:rsid w:val="00095AD3"/>
    <w:rsid w:val="00095EC7"/>
    <w:rsid w:val="0009758D"/>
    <w:rsid w:val="000A1AA9"/>
    <w:rsid w:val="000A2DA4"/>
    <w:rsid w:val="000A4423"/>
    <w:rsid w:val="000A4D7D"/>
    <w:rsid w:val="000A5F87"/>
    <w:rsid w:val="000A6480"/>
    <w:rsid w:val="000B0322"/>
    <w:rsid w:val="000B0966"/>
    <w:rsid w:val="000B46B4"/>
    <w:rsid w:val="000C20FB"/>
    <w:rsid w:val="000C56A6"/>
    <w:rsid w:val="000C70F6"/>
    <w:rsid w:val="000C780D"/>
    <w:rsid w:val="000D18C6"/>
    <w:rsid w:val="000D1D75"/>
    <w:rsid w:val="000D2499"/>
    <w:rsid w:val="000D2BDC"/>
    <w:rsid w:val="000D3810"/>
    <w:rsid w:val="000E6C1C"/>
    <w:rsid w:val="000E701B"/>
    <w:rsid w:val="000E742F"/>
    <w:rsid w:val="000F0505"/>
    <w:rsid w:val="000F0E7C"/>
    <w:rsid w:val="000F1266"/>
    <w:rsid w:val="000F24A1"/>
    <w:rsid w:val="000F2ABF"/>
    <w:rsid w:val="000F6F6E"/>
    <w:rsid w:val="000F7467"/>
    <w:rsid w:val="000F75C6"/>
    <w:rsid w:val="00104E0F"/>
    <w:rsid w:val="001105C3"/>
    <w:rsid w:val="00110DDC"/>
    <w:rsid w:val="00112433"/>
    <w:rsid w:val="00117C26"/>
    <w:rsid w:val="00120053"/>
    <w:rsid w:val="001208CE"/>
    <w:rsid w:val="001220D7"/>
    <w:rsid w:val="0012245D"/>
    <w:rsid w:val="001228A7"/>
    <w:rsid w:val="00122AF3"/>
    <w:rsid w:val="00123281"/>
    <w:rsid w:val="001240E6"/>
    <w:rsid w:val="00125101"/>
    <w:rsid w:val="00127C6C"/>
    <w:rsid w:val="00130240"/>
    <w:rsid w:val="00134C03"/>
    <w:rsid w:val="00135447"/>
    <w:rsid w:val="00135672"/>
    <w:rsid w:val="00137CF4"/>
    <w:rsid w:val="00141937"/>
    <w:rsid w:val="00141DDE"/>
    <w:rsid w:val="00141F8D"/>
    <w:rsid w:val="00143472"/>
    <w:rsid w:val="00145ECB"/>
    <w:rsid w:val="00146ED2"/>
    <w:rsid w:val="001503F6"/>
    <w:rsid w:val="00152081"/>
    <w:rsid w:val="0015243E"/>
    <w:rsid w:val="00155413"/>
    <w:rsid w:val="00156D77"/>
    <w:rsid w:val="00157364"/>
    <w:rsid w:val="00157ABC"/>
    <w:rsid w:val="00160E5D"/>
    <w:rsid w:val="0016366F"/>
    <w:rsid w:val="0016412A"/>
    <w:rsid w:val="001675F1"/>
    <w:rsid w:val="00167B5C"/>
    <w:rsid w:val="00167D99"/>
    <w:rsid w:val="0017073A"/>
    <w:rsid w:val="00172CA0"/>
    <w:rsid w:val="00174E25"/>
    <w:rsid w:val="001756C9"/>
    <w:rsid w:val="001808A3"/>
    <w:rsid w:val="00181039"/>
    <w:rsid w:val="00181F9B"/>
    <w:rsid w:val="00182A7F"/>
    <w:rsid w:val="00187BE7"/>
    <w:rsid w:val="00190301"/>
    <w:rsid w:val="001905EA"/>
    <w:rsid w:val="00191D86"/>
    <w:rsid w:val="00192835"/>
    <w:rsid w:val="0019671F"/>
    <w:rsid w:val="001978F9"/>
    <w:rsid w:val="00197C55"/>
    <w:rsid w:val="001A2A1C"/>
    <w:rsid w:val="001A4167"/>
    <w:rsid w:val="001A46F0"/>
    <w:rsid w:val="001A4EFB"/>
    <w:rsid w:val="001A767D"/>
    <w:rsid w:val="001B1526"/>
    <w:rsid w:val="001B1CEF"/>
    <w:rsid w:val="001B21BB"/>
    <w:rsid w:val="001B5A47"/>
    <w:rsid w:val="001C1EA0"/>
    <w:rsid w:val="001C2E74"/>
    <w:rsid w:val="001C41B7"/>
    <w:rsid w:val="001C4641"/>
    <w:rsid w:val="001C5DAA"/>
    <w:rsid w:val="001C66D1"/>
    <w:rsid w:val="001D2451"/>
    <w:rsid w:val="001D2FB8"/>
    <w:rsid w:val="001D3342"/>
    <w:rsid w:val="001D4634"/>
    <w:rsid w:val="001E4B14"/>
    <w:rsid w:val="001E5DD1"/>
    <w:rsid w:val="001E6323"/>
    <w:rsid w:val="001F0784"/>
    <w:rsid w:val="001F1CC6"/>
    <w:rsid w:val="001F6343"/>
    <w:rsid w:val="00201DE0"/>
    <w:rsid w:val="00203A95"/>
    <w:rsid w:val="0020586D"/>
    <w:rsid w:val="00206899"/>
    <w:rsid w:val="0020708D"/>
    <w:rsid w:val="002071AD"/>
    <w:rsid w:val="002110C1"/>
    <w:rsid w:val="00211A56"/>
    <w:rsid w:val="002148B4"/>
    <w:rsid w:val="00215E6F"/>
    <w:rsid w:val="00216340"/>
    <w:rsid w:val="0022105F"/>
    <w:rsid w:val="00222245"/>
    <w:rsid w:val="002277BD"/>
    <w:rsid w:val="00227AF1"/>
    <w:rsid w:val="00227BEC"/>
    <w:rsid w:val="00230AFD"/>
    <w:rsid w:val="00231473"/>
    <w:rsid w:val="00232703"/>
    <w:rsid w:val="00234944"/>
    <w:rsid w:val="0023576A"/>
    <w:rsid w:val="0023585C"/>
    <w:rsid w:val="002358AA"/>
    <w:rsid w:val="00236A36"/>
    <w:rsid w:val="00237501"/>
    <w:rsid w:val="0024068D"/>
    <w:rsid w:val="002432DF"/>
    <w:rsid w:val="0024561C"/>
    <w:rsid w:val="002502EC"/>
    <w:rsid w:val="002505AD"/>
    <w:rsid w:val="00251D20"/>
    <w:rsid w:val="00252550"/>
    <w:rsid w:val="00254B33"/>
    <w:rsid w:val="002570EB"/>
    <w:rsid w:val="00257EB7"/>
    <w:rsid w:val="00257F8A"/>
    <w:rsid w:val="00260689"/>
    <w:rsid w:val="00261AFF"/>
    <w:rsid w:val="0026299F"/>
    <w:rsid w:val="00263A8F"/>
    <w:rsid w:val="00264822"/>
    <w:rsid w:val="00266B94"/>
    <w:rsid w:val="00272097"/>
    <w:rsid w:val="00272623"/>
    <w:rsid w:val="00273623"/>
    <w:rsid w:val="002742E8"/>
    <w:rsid w:val="00277C25"/>
    <w:rsid w:val="0028068B"/>
    <w:rsid w:val="002817BD"/>
    <w:rsid w:val="00282A7F"/>
    <w:rsid w:val="002835E3"/>
    <w:rsid w:val="002841E7"/>
    <w:rsid w:val="0028659F"/>
    <w:rsid w:val="00293070"/>
    <w:rsid w:val="00293326"/>
    <w:rsid w:val="00293365"/>
    <w:rsid w:val="00294D88"/>
    <w:rsid w:val="00295158"/>
    <w:rsid w:val="002957F7"/>
    <w:rsid w:val="002A22EE"/>
    <w:rsid w:val="002A4897"/>
    <w:rsid w:val="002A55D0"/>
    <w:rsid w:val="002A692B"/>
    <w:rsid w:val="002A72FF"/>
    <w:rsid w:val="002B0A02"/>
    <w:rsid w:val="002B0B87"/>
    <w:rsid w:val="002B5E45"/>
    <w:rsid w:val="002B6345"/>
    <w:rsid w:val="002C08D4"/>
    <w:rsid w:val="002C20CA"/>
    <w:rsid w:val="002C33B6"/>
    <w:rsid w:val="002C37EA"/>
    <w:rsid w:val="002C50D9"/>
    <w:rsid w:val="002C73AA"/>
    <w:rsid w:val="002D0D7A"/>
    <w:rsid w:val="002D0DB1"/>
    <w:rsid w:val="002D23FF"/>
    <w:rsid w:val="002D3600"/>
    <w:rsid w:val="002D5490"/>
    <w:rsid w:val="002E0E4C"/>
    <w:rsid w:val="002E3325"/>
    <w:rsid w:val="002E4291"/>
    <w:rsid w:val="002E68C8"/>
    <w:rsid w:val="002F172D"/>
    <w:rsid w:val="002F21AA"/>
    <w:rsid w:val="002F3F31"/>
    <w:rsid w:val="002F4290"/>
    <w:rsid w:val="002F6BEF"/>
    <w:rsid w:val="00300D9B"/>
    <w:rsid w:val="00300E0C"/>
    <w:rsid w:val="00301791"/>
    <w:rsid w:val="00305DB3"/>
    <w:rsid w:val="00307340"/>
    <w:rsid w:val="00316684"/>
    <w:rsid w:val="00320C35"/>
    <w:rsid w:val="00321225"/>
    <w:rsid w:val="00323EEE"/>
    <w:rsid w:val="00326347"/>
    <w:rsid w:val="00326C11"/>
    <w:rsid w:val="0032700E"/>
    <w:rsid w:val="00327799"/>
    <w:rsid w:val="0033065F"/>
    <w:rsid w:val="003308C7"/>
    <w:rsid w:val="00332022"/>
    <w:rsid w:val="003349B2"/>
    <w:rsid w:val="00337D36"/>
    <w:rsid w:val="00337D7E"/>
    <w:rsid w:val="00337F8A"/>
    <w:rsid w:val="003404ED"/>
    <w:rsid w:val="003422E6"/>
    <w:rsid w:val="00342BBA"/>
    <w:rsid w:val="00344BD8"/>
    <w:rsid w:val="003453A1"/>
    <w:rsid w:val="003470B6"/>
    <w:rsid w:val="00351B65"/>
    <w:rsid w:val="003524D5"/>
    <w:rsid w:val="00353856"/>
    <w:rsid w:val="00355A44"/>
    <w:rsid w:val="003576A7"/>
    <w:rsid w:val="00357C62"/>
    <w:rsid w:val="0036177C"/>
    <w:rsid w:val="0036326D"/>
    <w:rsid w:val="00364764"/>
    <w:rsid w:val="00366235"/>
    <w:rsid w:val="00370047"/>
    <w:rsid w:val="0037307E"/>
    <w:rsid w:val="00373999"/>
    <w:rsid w:val="00374A54"/>
    <w:rsid w:val="003767B3"/>
    <w:rsid w:val="003829ED"/>
    <w:rsid w:val="00383FCC"/>
    <w:rsid w:val="003845A8"/>
    <w:rsid w:val="00385560"/>
    <w:rsid w:val="0038587C"/>
    <w:rsid w:val="00390676"/>
    <w:rsid w:val="00391CBA"/>
    <w:rsid w:val="00394654"/>
    <w:rsid w:val="00395230"/>
    <w:rsid w:val="00396D44"/>
    <w:rsid w:val="0039709B"/>
    <w:rsid w:val="00397D27"/>
    <w:rsid w:val="003A01C7"/>
    <w:rsid w:val="003A223D"/>
    <w:rsid w:val="003A2D9B"/>
    <w:rsid w:val="003A331D"/>
    <w:rsid w:val="003A33BD"/>
    <w:rsid w:val="003A5854"/>
    <w:rsid w:val="003A745E"/>
    <w:rsid w:val="003B0479"/>
    <w:rsid w:val="003B0A01"/>
    <w:rsid w:val="003B1371"/>
    <w:rsid w:val="003B4E49"/>
    <w:rsid w:val="003B5A85"/>
    <w:rsid w:val="003B5CBD"/>
    <w:rsid w:val="003B7DD3"/>
    <w:rsid w:val="003C0221"/>
    <w:rsid w:val="003C1280"/>
    <w:rsid w:val="003C2837"/>
    <w:rsid w:val="003C3169"/>
    <w:rsid w:val="003C58E6"/>
    <w:rsid w:val="003C7446"/>
    <w:rsid w:val="003D6CE3"/>
    <w:rsid w:val="003D6D42"/>
    <w:rsid w:val="003D6EA5"/>
    <w:rsid w:val="003D7E08"/>
    <w:rsid w:val="003E3FE9"/>
    <w:rsid w:val="003E4AEA"/>
    <w:rsid w:val="003E4D5F"/>
    <w:rsid w:val="003E5710"/>
    <w:rsid w:val="003E7661"/>
    <w:rsid w:val="003F190F"/>
    <w:rsid w:val="003F21D8"/>
    <w:rsid w:val="003F2ABD"/>
    <w:rsid w:val="003F401F"/>
    <w:rsid w:val="003F47C7"/>
    <w:rsid w:val="003F59C7"/>
    <w:rsid w:val="003F6199"/>
    <w:rsid w:val="003F7BA7"/>
    <w:rsid w:val="00400F72"/>
    <w:rsid w:val="0040132B"/>
    <w:rsid w:val="004027E3"/>
    <w:rsid w:val="00402D8A"/>
    <w:rsid w:val="004032BC"/>
    <w:rsid w:val="004049BD"/>
    <w:rsid w:val="004057B6"/>
    <w:rsid w:val="00406917"/>
    <w:rsid w:val="00406ACE"/>
    <w:rsid w:val="0040744F"/>
    <w:rsid w:val="004075E9"/>
    <w:rsid w:val="00415325"/>
    <w:rsid w:val="004204D5"/>
    <w:rsid w:val="00420AAE"/>
    <w:rsid w:val="00423419"/>
    <w:rsid w:val="00423AB2"/>
    <w:rsid w:val="00423D2F"/>
    <w:rsid w:val="00424277"/>
    <w:rsid w:val="00424936"/>
    <w:rsid w:val="004255CA"/>
    <w:rsid w:val="0042569A"/>
    <w:rsid w:val="0043010D"/>
    <w:rsid w:val="00430E8C"/>
    <w:rsid w:val="004329B6"/>
    <w:rsid w:val="00433009"/>
    <w:rsid w:val="004349BA"/>
    <w:rsid w:val="00437118"/>
    <w:rsid w:val="00440C35"/>
    <w:rsid w:val="004421B3"/>
    <w:rsid w:val="0044343F"/>
    <w:rsid w:val="00443B54"/>
    <w:rsid w:val="00444198"/>
    <w:rsid w:val="0045236F"/>
    <w:rsid w:val="0045247B"/>
    <w:rsid w:val="00452EE3"/>
    <w:rsid w:val="00453E50"/>
    <w:rsid w:val="00455814"/>
    <w:rsid w:val="00456CF4"/>
    <w:rsid w:val="00456FFF"/>
    <w:rsid w:val="0046011B"/>
    <w:rsid w:val="00461647"/>
    <w:rsid w:val="00461A42"/>
    <w:rsid w:val="0046366C"/>
    <w:rsid w:val="00464A67"/>
    <w:rsid w:val="004663F1"/>
    <w:rsid w:val="00467032"/>
    <w:rsid w:val="004671E7"/>
    <w:rsid w:val="004716FE"/>
    <w:rsid w:val="00471AF8"/>
    <w:rsid w:val="00475399"/>
    <w:rsid w:val="00477FD3"/>
    <w:rsid w:val="00483425"/>
    <w:rsid w:val="00485AD1"/>
    <w:rsid w:val="00486983"/>
    <w:rsid w:val="004872E0"/>
    <w:rsid w:val="004874ED"/>
    <w:rsid w:val="00494DDB"/>
    <w:rsid w:val="00496836"/>
    <w:rsid w:val="00496890"/>
    <w:rsid w:val="00496AD2"/>
    <w:rsid w:val="004A04AF"/>
    <w:rsid w:val="004A69E5"/>
    <w:rsid w:val="004A7A3E"/>
    <w:rsid w:val="004B3713"/>
    <w:rsid w:val="004B5033"/>
    <w:rsid w:val="004C046A"/>
    <w:rsid w:val="004C124A"/>
    <w:rsid w:val="004C1854"/>
    <w:rsid w:val="004C4A4C"/>
    <w:rsid w:val="004C4BAE"/>
    <w:rsid w:val="004C50D2"/>
    <w:rsid w:val="004C6A68"/>
    <w:rsid w:val="004D02BF"/>
    <w:rsid w:val="004D43EF"/>
    <w:rsid w:val="004D4D7C"/>
    <w:rsid w:val="004D5680"/>
    <w:rsid w:val="004D7080"/>
    <w:rsid w:val="004E37B3"/>
    <w:rsid w:val="004E3CFA"/>
    <w:rsid w:val="004E56FA"/>
    <w:rsid w:val="004E6481"/>
    <w:rsid w:val="004E75B9"/>
    <w:rsid w:val="004E75E1"/>
    <w:rsid w:val="004F1927"/>
    <w:rsid w:val="004F1F2F"/>
    <w:rsid w:val="004F3B73"/>
    <w:rsid w:val="004F41B6"/>
    <w:rsid w:val="004F559F"/>
    <w:rsid w:val="004F57E3"/>
    <w:rsid w:val="004F5A42"/>
    <w:rsid w:val="004F6D19"/>
    <w:rsid w:val="00506B9A"/>
    <w:rsid w:val="00514C21"/>
    <w:rsid w:val="00516F1A"/>
    <w:rsid w:val="00521EFE"/>
    <w:rsid w:val="00521FAD"/>
    <w:rsid w:val="00523A46"/>
    <w:rsid w:val="00524A00"/>
    <w:rsid w:val="005277CF"/>
    <w:rsid w:val="00530F4D"/>
    <w:rsid w:val="00532ABF"/>
    <w:rsid w:val="005362F7"/>
    <w:rsid w:val="00536574"/>
    <w:rsid w:val="00536BAC"/>
    <w:rsid w:val="00536E02"/>
    <w:rsid w:val="00541C49"/>
    <w:rsid w:val="00542348"/>
    <w:rsid w:val="00544B10"/>
    <w:rsid w:val="00545388"/>
    <w:rsid w:val="0054570E"/>
    <w:rsid w:val="0054617C"/>
    <w:rsid w:val="0054760A"/>
    <w:rsid w:val="005508CD"/>
    <w:rsid w:val="00553640"/>
    <w:rsid w:val="005645A0"/>
    <w:rsid w:val="00565435"/>
    <w:rsid w:val="00565CAB"/>
    <w:rsid w:val="00567F4B"/>
    <w:rsid w:val="0057065F"/>
    <w:rsid w:val="005710E5"/>
    <w:rsid w:val="0057122E"/>
    <w:rsid w:val="005715F2"/>
    <w:rsid w:val="00572983"/>
    <w:rsid w:val="0057384B"/>
    <w:rsid w:val="00576B7D"/>
    <w:rsid w:val="00577104"/>
    <w:rsid w:val="005814BD"/>
    <w:rsid w:val="00583FD7"/>
    <w:rsid w:val="00584CDE"/>
    <w:rsid w:val="00584E64"/>
    <w:rsid w:val="00586375"/>
    <w:rsid w:val="00591025"/>
    <w:rsid w:val="00591DAD"/>
    <w:rsid w:val="00593663"/>
    <w:rsid w:val="005937D4"/>
    <w:rsid w:val="00594AF4"/>
    <w:rsid w:val="00596C14"/>
    <w:rsid w:val="00597567"/>
    <w:rsid w:val="005976CA"/>
    <w:rsid w:val="005A2113"/>
    <w:rsid w:val="005A2542"/>
    <w:rsid w:val="005A2A50"/>
    <w:rsid w:val="005A2AF6"/>
    <w:rsid w:val="005A360B"/>
    <w:rsid w:val="005A425A"/>
    <w:rsid w:val="005A50AA"/>
    <w:rsid w:val="005B01AA"/>
    <w:rsid w:val="005B07B1"/>
    <w:rsid w:val="005B12CA"/>
    <w:rsid w:val="005B196E"/>
    <w:rsid w:val="005B2FB7"/>
    <w:rsid w:val="005C4F6E"/>
    <w:rsid w:val="005C66B6"/>
    <w:rsid w:val="005C7789"/>
    <w:rsid w:val="005D0503"/>
    <w:rsid w:val="005D17A6"/>
    <w:rsid w:val="005D194F"/>
    <w:rsid w:val="005D1C00"/>
    <w:rsid w:val="005D3A4E"/>
    <w:rsid w:val="005D40A7"/>
    <w:rsid w:val="005D538C"/>
    <w:rsid w:val="005D5C98"/>
    <w:rsid w:val="005E1A90"/>
    <w:rsid w:val="005E23DB"/>
    <w:rsid w:val="005E26C2"/>
    <w:rsid w:val="005E2847"/>
    <w:rsid w:val="005E2B4B"/>
    <w:rsid w:val="005E45BF"/>
    <w:rsid w:val="005E56FB"/>
    <w:rsid w:val="005E5B4B"/>
    <w:rsid w:val="005E6422"/>
    <w:rsid w:val="005E6C40"/>
    <w:rsid w:val="005F26BF"/>
    <w:rsid w:val="005F4038"/>
    <w:rsid w:val="005F4082"/>
    <w:rsid w:val="005F412B"/>
    <w:rsid w:val="005F598C"/>
    <w:rsid w:val="005F76C0"/>
    <w:rsid w:val="0060098E"/>
    <w:rsid w:val="00602293"/>
    <w:rsid w:val="0060292B"/>
    <w:rsid w:val="00602F32"/>
    <w:rsid w:val="006047A1"/>
    <w:rsid w:val="006051A1"/>
    <w:rsid w:val="0061708D"/>
    <w:rsid w:val="006219DB"/>
    <w:rsid w:val="00621A0F"/>
    <w:rsid w:val="00621B2F"/>
    <w:rsid w:val="006224BC"/>
    <w:rsid w:val="00623767"/>
    <w:rsid w:val="00623995"/>
    <w:rsid w:val="00624FA0"/>
    <w:rsid w:val="0063110F"/>
    <w:rsid w:val="0063354E"/>
    <w:rsid w:val="00634E98"/>
    <w:rsid w:val="00635337"/>
    <w:rsid w:val="00637329"/>
    <w:rsid w:val="00637517"/>
    <w:rsid w:val="00640B5F"/>
    <w:rsid w:val="00643539"/>
    <w:rsid w:val="0065115B"/>
    <w:rsid w:val="006515FA"/>
    <w:rsid w:val="00652601"/>
    <w:rsid w:val="00652F84"/>
    <w:rsid w:val="00653C91"/>
    <w:rsid w:val="0065459A"/>
    <w:rsid w:val="00654FE1"/>
    <w:rsid w:val="00656B39"/>
    <w:rsid w:val="0065772A"/>
    <w:rsid w:val="00666387"/>
    <w:rsid w:val="00666B35"/>
    <w:rsid w:val="00667835"/>
    <w:rsid w:val="00670133"/>
    <w:rsid w:val="00670BF4"/>
    <w:rsid w:val="00670FA7"/>
    <w:rsid w:val="00672DDE"/>
    <w:rsid w:val="00674E2A"/>
    <w:rsid w:val="0068194C"/>
    <w:rsid w:val="00682BEE"/>
    <w:rsid w:val="00685FE2"/>
    <w:rsid w:val="006863A3"/>
    <w:rsid w:val="00692BF4"/>
    <w:rsid w:val="0069358E"/>
    <w:rsid w:val="0069537A"/>
    <w:rsid w:val="006956E5"/>
    <w:rsid w:val="006A0458"/>
    <w:rsid w:val="006A08FF"/>
    <w:rsid w:val="006A168B"/>
    <w:rsid w:val="006A33E7"/>
    <w:rsid w:val="006A3B4F"/>
    <w:rsid w:val="006A45C2"/>
    <w:rsid w:val="006A4826"/>
    <w:rsid w:val="006A5B02"/>
    <w:rsid w:val="006A5BD8"/>
    <w:rsid w:val="006A736F"/>
    <w:rsid w:val="006B1A35"/>
    <w:rsid w:val="006B1F23"/>
    <w:rsid w:val="006B302C"/>
    <w:rsid w:val="006B4801"/>
    <w:rsid w:val="006B6FAF"/>
    <w:rsid w:val="006B7787"/>
    <w:rsid w:val="006C0E05"/>
    <w:rsid w:val="006C16D0"/>
    <w:rsid w:val="006C1EDA"/>
    <w:rsid w:val="006C2936"/>
    <w:rsid w:val="006C59A3"/>
    <w:rsid w:val="006C5AFD"/>
    <w:rsid w:val="006C6249"/>
    <w:rsid w:val="006C77A5"/>
    <w:rsid w:val="006C7D9E"/>
    <w:rsid w:val="006D13B1"/>
    <w:rsid w:val="006D1E26"/>
    <w:rsid w:val="006D1FEE"/>
    <w:rsid w:val="006D3A66"/>
    <w:rsid w:val="006D421D"/>
    <w:rsid w:val="006D5180"/>
    <w:rsid w:val="006D5558"/>
    <w:rsid w:val="006D68AC"/>
    <w:rsid w:val="006D7426"/>
    <w:rsid w:val="006D7C32"/>
    <w:rsid w:val="006E05F6"/>
    <w:rsid w:val="006E08AD"/>
    <w:rsid w:val="006E16AA"/>
    <w:rsid w:val="006E21FB"/>
    <w:rsid w:val="006E36A4"/>
    <w:rsid w:val="006E3B46"/>
    <w:rsid w:val="006E6EBF"/>
    <w:rsid w:val="006E7181"/>
    <w:rsid w:val="006E7E66"/>
    <w:rsid w:val="006F0FF8"/>
    <w:rsid w:val="006F1B39"/>
    <w:rsid w:val="006F5582"/>
    <w:rsid w:val="006F7BA3"/>
    <w:rsid w:val="007008EC"/>
    <w:rsid w:val="00702F86"/>
    <w:rsid w:val="0070458C"/>
    <w:rsid w:val="0071267F"/>
    <w:rsid w:val="00713F41"/>
    <w:rsid w:val="00714143"/>
    <w:rsid w:val="00720CAB"/>
    <w:rsid w:val="00722431"/>
    <w:rsid w:val="007228E5"/>
    <w:rsid w:val="007235C1"/>
    <w:rsid w:val="007249B5"/>
    <w:rsid w:val="00726C58"/>
    <w:rsid w:val="00727453"/>
    <w:rsid w:val="007276CE"/>
    <w:rsid w:val="00730C47"/>
    <w:rsid w:val="00731E20"/>
    <w:rsid w:val="007335EA"/>
    <w:rsid w:val="00733FC4"/>
    <w:rsid w:val="0073459E"/>
    <w:rsid w:val="00734FB8"/>
    <w:rsid w:val="0073548F"/>
    <w:rsid w:val="00736962"/>
    <w:rsid w:val="00740D37"/>
    <w:rsid w:val="007421D8"/>
    <w:rsid w:val="00745008"/>
    <w:rsid w:val="007452FB"/>
    <w:rsid w:val="00750038"/>
    <w:rsid w:val="007503AB"/>
    <w:rsid w:val="00753457"/>
    <w:rsid w:val="0075624C"/>
    <w:rsid w:val="00756ED0"/>
    <w:rsid w:val="00761230"/>
    <w:rsid w:val="00761819"/>
    <w:rsid w:val="00762784"/>
    <w:rsid w:val="0076316B"/>
    <w:rsid w:val="00767DA8"/>
    <w:rsid w:val="007729FC"/>
    <w:rsid w:val="00776E11"/>
    <w:rsid w:val="00777FD2"/>
    <w:rsid w:val="00781AC0"/>
    <w:rsid w:val="00781E23"/>
    <w:rsid w:val="00782805"/>
    <w:rsid w:val="00785DCA"/>
    <w:rsid w:val="00786213"/>
    <w:rsid w:val="007872FC"/>
    <w:rsid w:val="007902F1"/>
    <w:rsid w:val="00790810"/>
    <w:rsid w:val="007912C0"/>
    <w:rsid w:val="007925AC"/>
    <w:rsid w:val="00793184"/>
    <w:rsid w:val="0079357C"/>
    <w:rsid w:val="00793E6A"/>
    <w:rsid w:val="00797146"/>
    <w:rsid w:val="007A03CD"/>
    <w:rsid w:val="007A382C"/>
    <w:rsid w:val="007A73F6"/>
    <w:rsid w:val="007B02E0"/>
    <w:rsid w:val="007B3924"/>
    <w:rsid w:val="007B46C3"/>
    <w:rsid w:val="007B5234"/>
    <w:rsid w:val="007B56AD"/>
    <w:rsid w:val="007B6F20"/>
    <w:rsid w:val="007B736F"/>
    <w:rsid w:val="007C39CF"/>
    <w:rsid w:val="007C6345"/>
    <w:rsid w:val="007D0011"/>
    <w:rsid w:val="007D0A7D"/>
    <w:rsid w:val="007D1892"/>
    <w:rsid w:val="007D18AA"/>
    <w:rsid w:val="007D2758"/>
    <w:rsid w:val="007D4CD8"/>
    <w:rsid w:val="007D5AB9"/>
    <w:rsid w:val="007E1057"/>
    <w:rsid w:val="007E1065"/>
    <w:rsid w:val="007E1A6F"/>
    <w:rsid w:val="007E33B1"/>
    <w:rsid w:val="007E35A8"/>
    <w:rsid w:val="007E4FD3"/>
    <w:rsid w:val="007F02D7"/>
    <w:rsid w:val="007F0737"/>
    <w:rsid w:val="007F2433"/>
    <w:rsid w:val="007F38EA"/>
    <w:rsid w:val="007F5F24"/>
    <w:rsid w:val="007F7017"/>
    <w:rsid w:val="007F74BC"/>
    <w:rsid w:val="0080387A"/>
    <w:rsid w:val="00804921"/>
    <w:rsid w:val="00806668"/>
    <w:rsid w:val="008076D8"/>
    <w:rsid w:val="00811FAF"/>
    <w:rsid w:val="00813E94"/>
    <w:rsid w:val="00815014"/>
    <w:rsid w:val="008153F7"/>
    <w:rsid w:val="00815B99"/>
    <w:rsid w:val="0082088E"/>
    <w:rsid w:val="0082132E"/>
    <w:rsid w:val="00821380"/>
    <w:rsid w:val="008225AA"/>
    <w:rsid w:val="00824843"/>
    <w:rsid w:val="00825197"/>
    <w:rsid w:val="008255D4"/>
    <w:rsid w:val="00826CD1"/>
    <w:rsid w:val="00831248"/>
    <w:rsid w:val="00831D32"/>
    <w:rsid w:val="00833621"/>
    <w:rsid w:val="00834C8C"/>
    <w:rsid w:val="00834D46"/>
    <w:rsid w:val="00843238"/>
    <w:rsid w:val="00843C1C"/>
    <w:rsid w:val="00844A69"/>
    <w:rsid w:val="00846CDF"/>
    <w:rsid w:val="00846FFA"/>
    <w:rsid w:val="008474F0"/>
    <w:rsid w:val="00852164"/>
    <w:rsid w:val="00852C6D"/>
    <w:rsid w:val="00854654"/>
    <w:rsid w:val="00856496"/>
    <w:rsid w:val="008701C2"/>
    <w:rsid w:val="0087035E"/>
    <w:rsid w:val="008707FD"/>
    <w:rsid w:val="008748EB"/>
    <w:rsid w:val="00877A41"/>
    <w:rsid w:val="00882F4F"/>
    <w:rsid w:val="00884805"/>
    <w:rsid w:val="0088498F"/>
    <w:rsid w:val="00885847"/>
    <w:rsid w:val="00887788"/>
    <w:rsid w:val="00887903"/>
    <w:rsid w:val="00890A78"/>
    <w:rsid w:val="00890E34"/>
    <w:rsid w:val="00892BEE"/>
    <w:rsid w:val="00893B02"/>
    <w:rsid w:val="00893E92"/>
    <w:rsid w:val="00897DAE"/>
    <w:rsid w:val="00897F2F"/>
    <w:rsid w:val="008A175B"/>
    <w:rsid w:val="008A191D"/>
    <w:rsid w:val="008A1F79"/>
    <w:rsid w:val="008A2137"/>
    <w:rsid w:val="008A22CD"/>
    <w:rsid w:val="008A4BA1"/>
    <w:rsid w:val="008A57CD"/>
    <w:rsid w:val="008B28F0"/>
    <w:rsid w:val="008B2C11"/>
    <w:rsid w:val="008B2F20"/>
    <w:rsid w:val="008B3F84"/>
    <w:rsid w:val="008C3CC4"/>
    <w:rsid w:val="008C5D1B"/>
    <w:rsid w:val="008D0236"/>
    <w:rsid w:val="008D08CC"/>
    <w:rsid w:val="008D0FD7"/>
    <w:rsid w:val="008D1D69"/>
    <w:rsid w:val="008D2073"/>
    <w:rsid w:val="008D36AB"/>
    <w:rsid w:val="008D693A"/>
    <w:rsid w:val="008D6CCD"/>
    <w:rsid w:val="008E05BC"/>
    <w:rsid w:val="008E1578"/>
    <w:rsid w:val="008E2312"/>
    <w:rsid w:val="008F1864"/>
    <w:rsid w:val="008F60EB"/>
    <w:rsid w:val="008F649E"/>
    <w:rsid w:val="008F71B6"/>
    <w:rsid w:val="009017A9"/>
    <w:rsid w:val="00902162"/>
    <w:rsid w:val="0090224B"/>
    <w:rsid w:val="00903712"/>
    <w:rsid w:val="00904BB9"/>
    <w:rsid w:val="00905519"/>
    <w:rsid w:val="00906A13"/>
    <w:rsid w:val="00911DB9"/>
    <w:rsid w:val="00912657"/>
    <w:rsid w:val="0091316A"/>
    <w:rsid w:val="009137D3"/>
    <w:rsid w:val="00914017"/>
    <w:rsid w:val="009140EF"/>
    <w:rsid w:val="00914D84"/>
    <w:rsid w:val="009153F6"/>
    <w:rsid w:val="00916D86"/>
    <w:rsid w:val="00917F26"/>
    <w:rsid w:val="009225AC"/>
    <w:rsid w:val="00922DFE"/>
    <w:rsid w:val="00923249"/>
    <w:rsid w:val="00924524"/>
    <w:rsid w:val="00927149"/>
    <w:rsid w:val="0093181E"/>
    <w:rsid w:val="00934B41"/>
    <w:rsid w:val="0093560C"/>
    <w:rsid w:val="00936586"/>
    <w:rsid w:val="009376FB"/>
    <w:rsid w:val="00940D49"/>
    <w:rsid w:val="00942697"/>
    <w:rsid w:val="00942F11"/>
    <w:rsid w:val="00945536"/>
    <w:rsid w:val="0094557C"/>
    <w:rsid w:val="00950055"/>
    <w:rsid w:val="00950BD3"/>
    <w:rsid w:val="00951977"/>
    <w:rsid w:val="00953424"/>
    <w:rsid w:val="00955844"/>
    <w:rsid w:val="009559D3"/>
    <w:rsid w:val="00955A08"/>
    <w:rsid w:val="00955AFE"/>
    <w:rsid w:val="00956100"/>
    <w:rsid w:val="00956842"/>
    <w:rsid w:val="009578DD"/>
    <w:rsid w:val="00961BE3"/>
    <w:rsid w:val="009623E6"/>
    <w:rsid w:val="00965129"/>
    <w:rsid w:val="00966BF5"/>
    <w:rsid w:val="009670E8"/>
    <w:rsid w:val="00970CB6"/>
    <w:rsid w:val="00972B10"/>
    <w:rsid w:val="00977447"/>
    <w:rsid w:val="009818D8"/>
    <w:rsid w:val="00985582"/>
    <w:rsid w:val="00991C43"/>
    <w:rsid w:val="00993FC1"/>
    <w:rsid w:val="00996921"/>
    <w:rsid w:val="009A0451"/>
    <w:rsid w:val="009A07B6"/>
    <w:rsid w:val="009A1E44"/>
    <w:rsid w:val="009A23BC"/>
    <w:rsid w:val="009A2F1F"/>
    <w:rsid w:val="009A2F83"/>
    <w:rsid w:val="009A3317"/>
    <w:rsid w:val="009A40AA"/>
    <w:rsid w:val="009A4597"/>
    <w:rsid w:val="009A63CF"/>
    <w:rsid w:val="009B3CDB"/>
    <w:rsid w:val="009B4FCF"/>
    <w:rsid w:val="009B7318"/>
    <w:rsid w:val="009C0B9B"/>
    <w:rsid w:val="009C1ACA"/>
    <w:rsid w:val="009C27EF"/>
    <w:rsid w:val="009C2DF1"/>
    <w:rsid w:val="009C7745"/>
    <w:rsid w:val="009D2C94"/>
    <w:rsid w:val="009D3B5D"/>
    <w:rsid w:val="009D7455"/>
    <w:rsid w:val="009E2A70"/>
    <w:rsid w:val="009F22D4"/>
    <w:rsid w:val="009F4715"/>
    <w:rsid w:val="009F5059"/>
    <w:rsid w:val="009F7936"/>
    <w:rsid w:val="00A00C25"/>
    <w:rsid w:val="00A04D35"/>
    <w:rsid w:val="00A05E1F"/>
    <w:rsid w:val="00A07A91"/>
    <w:rsid w:val="00A102B9"/>
    <w:rsid w:val="00A1155E"/>
    <w:rsid w:val="00A12554"/>
    <w:rsid w:val="00A137AE"/>
    <w:rsid w:val="00A13DA5"/>
    <w:rsid w:val="00A171F5"/>
    <w:rsid w:val="00A17A70"/>
    <w:rsid w:val="00A17DBD"/>
    <w:rsid w:val="00A233B2"/>
    <w:rsid w:val="00A246C2"/>
    <w:rsid w:val="00A25FEB"/>
    <w:rsid w:val="00A2621A"/>
    <w:rsid w:val="00A31CAF"/>
    <w:rsid w:val="00A3206F"/>
    <w:rsid w:val="00A32299"/>
    <w:rsid w:val="00A32B45"/>
    <w:rsid w:val="00A34B4A"/>
    <w:rsid w:val="00A355E7"/>
    <w:rsid w:val="00A41009"/>
    <w:rsid w:val="00A4147E"/>
    <w:rsid w:val="00A42026"/>
    <w:rsid w:val="00A433B5"/>
    <w:rsid w:val="00A43AF6"/>
    <w:rsid w:val="00A44162"/>
    <w:rsid w:val="00A471E7"/>
    <w:rsid w:val="00A50BD2"/>
    <w:rsid w:val="00A5185B"/>
    <w:rsid w:val="00A52936"/>
    <w:rsid w:val="00A55905"/>
    <w:rsid w:val="00A55916"/>
    <w:rsid w:val="00A55DAC"/>
    <w:rsid w:val="00A56CDC"/>
    <w:rsid w:val="00A5786C"/>
    <w:rsid w:val="00A6017E"/>
    <w:rsid w:val="00A612D9"/>
    <w:rsid w:val="00A65078"/>
    <w:rsid w:val="00A669E0"/>
    <w:rsid w:val="00A67C12"/>
    <w:rsid w:val="00A67F5B"/>
    <w:rsid w:val="00A70DFD"/>
    <w:rsid w:val="00A7130B"/>
    <w:rsid w:val="00A721C6"/>
    <w:rsid w:val="00A72D8C"/>
    <w:rsid w:val="00A734B1"/>
    <w:rsid w:val="00A743A3"/>
    <w:rsid w:val="00A76F46"/>
    <w:rsid w:val="00A774DD"/>
    <w:rsid w:val="00A800C7"/>
    <w:rsid w:val="00A81211"/>
    <w:rsid w:val="00A8144A"/>
    <w:rsid w:val="00A8321F"/>
    <w:rsid w:val="00A83D2C"/>
    <w:rsid w:val="00A84067"/>
    <w:rsid w:val="00A8575C"/>
    <w:rsid w:val="00A86C91"/>
    <w:rsid w:val="00A86F83"/>
    <w:rsid w:val="00A8759D"/>
    <w:rsid w:val="00A87ED0"/>
    <w:rsid w:val="00A87EF9"/>
    <w:rsid w:val="00A90109"/>
    <w:rsid w:val="00A90B58"/>
    <w:rsid w:val="00A91CE3"/>
    <w:rsid w:val="00A91EEE"/>
    <w:rsid w:val="00A92C5F"/>
    <w:rsid w:val="00A92F96"/>
    <w:rsid w:val="00A933DD"/>
    <w:rsid w:val="00A93800"/>
    <w:rsid w:val="00A93FE0"/>
    <w:rsid w:val="00A94CD9"/>
    <w:rsid w:val="00A958F5"/>
    <w:rsid w:val="00A976BA"/>
    <w:rsid w:val="00AA2C78"/>
    <w:rsid w:val="00AA70BB"/>
    <w:rsid w:val="00AA76DE"/>
    <w:rsid w:val="00AB0E12"/>
    <w:rsid w:val="00AB1456"/>
    <w:rsid w:val="00AB36F8"/>
    <w:rsid w:val="00AB42BE"/>
    <w:rsid w:val="00AB59D8"/>
    <w:rsid w:val="00AB7789"/>
    <w:rsid w:val="00AC0567"/>
    <w:rsid w:val="00AC209A"/>
    <w:rsid w:val="00AC5843"/>
    <w:rsid w:val="00AC7489"/>
    <w:rsid w:val="00AC7706"/>
    <w:rsid w:val="00AC7796"/>
    <w:rsid w:val="00AC7E6B"/>
    <w:rsid w:val="00AC7FED"/>
    <w:rsid w:val="00AD136E"/>
    <w:rsid w:val="00AD1AF7"/>
    <w:rsid w:val="00AD28B8"/>
    <w:rsid w:val="00AD6A1D"/>
    <w:rsid w:val="00AE0FCF"/>
    <w:rsid w:val="00AE25E5"/>
    <w:rsid w:val="00AE5A36"/>
    <w:rsid w:val="00AF3081"/>
    <w:rsid w:val="00AF4530"/>
    <w:rsid w:val="00AF65D4"/>
    <w:rsid w:val="00AF6EB2"/>
    <w:rsid w:val="00AF6F11"/>
    <w:rsid w:val="00AF7829"/>
    <w:rsid w:val="00B00432"/>
    <w:rsid w:val="00B0098D"/>
    <w:rsid w:val="00B04D8C"/>
    <w:rsid w:val="00B04D98"/>
    <w:rsid w:val="00B07B29"/>
    <w:rsid w:val="00B11F60"/>
    <w:rsid w:val="00B13533"/>
    <w:rsid w:val="00B14E47"/>
    <w:rsid w:val="00B15894"/>
    <w:rsid w:val="00B212FB"/>
    <w:rsid w:val="00B21BEC"/>
    <w:rsid w:val="00B23C8F"/>
    <w:rsid w:val="00B268A8"/>
    <w:rsid w:val="00B303A8"/>
    <w:rsid w:val="00B30420"/>
    <w:rsid w:val="00B3204C"/>
    <w:rsid w:val="00B321F4"/>
    <w:rsid w:val="00B336C4"/>
    <w:rsid w:val="00B3562D"/>
    <w:rsid w:val="00B3704D"/>
    <w:rsid w:val="00B40507"/>
    <w:rsid w:val="00B40597"/>
    <w:rsid w:val="00B4198A"/>
    <w:rsid w:val="00B42EEF"/>
    <w:rsid w:val="00B43549"/>
    <w:rsid w:val="00B4368F"/>
    <w:rsid w:val="00B4436C"/>
    <w:rsid w:val="00B450BF"/>
    <w:rsid w:val="00B4531F"/>
    <w:rsid w:val="00B4684C"/>
    <w:rsid w:val="00B4790A"/>
    <w:rsid w:val="00B501D0"/>
    <w:rsid w:val="00B516AC"/>
    <w:rsid w:val="00B53775"/>
    <w:rsid w:val="00B542EB"/>
    <w:rsid w:val="00B558BD"/>
    <w:rsid w:val="00B558D0"/>
    <w:rsid w:val="00B56410"/>
    <w:rsid w:val="00B607B6"/>
    <w:rsid w:val="00B608F6"/>
    <w:rsid w:val="00B61569"/>
    <w:rsid w:val="00B628E0"/>
    <w:rsid w:val="00B62EAD"/>
    <w:rsid w:val="00B63DFF"/>
    <w:rsid w:val="00B64D4E"/>
    <w:rsid w:val="00B71009"/>
    <w:rsid w:val="00B71953"/>
    <w:rsid w:val="00B74CF2"/>
    <w:rsid w:val="00B74DB4"/>
    <w:rsid w:val="00B77BF8"/>
    <w:rsid w:val="00B80069"/>
    <w:rsid w:val="00B826D5"/>
    <w:rsid w:val="00B8324F"/>
    <w:rsid w:val="00B85305"/>
    <w:rsid w:val="00B86834"/>
    <w:rsid w:val="00B928A6"/>
    <w:rsid w:val="00BA012F"/>
    <w:rsid w:val="00BA06AD"/>
    <w:rsid w:val="00BA0827"/>
    <w:rsid w:val="00BA2C49"/>
    <w:rsid w:val="00BA4EC6"/>
    <w:rsid w:val="00BB15F9"/>
    <w:rsid w:val="00BB22B6"/>
    <w:rsid w:val="00BB58CB"/>
    <w:rsid w:val="00BB60BD"/>
    <w:rsid w:val="00BB6D67"/>
    <w:rsid w:val="00BC02DD"/>
    <w:rsid w:val="00BC1036"/>
    <w:rsid w:val="00BC2785"/>
    <w:rsid w:val="00BC2964"/>
    <w:rsid w:val="00BC2AD5"/>
    <w:rsid w:val="00BC31BE"/>
    <w:rsid w:val="00BC41B1"/>
    <w:rsid w:val="00BC6F13"/>
    <w:rsid w:val="00BC7BC0"/>
    <w:rsid w:val="00BD10E2"/>
    <w:rsid w:val="00BD2475"/>
    <w:rsid w:val="00BD3EA5"/>
    <w:rsid w:val="00BD4C3D"/>
    <w:rsid w:val="00BD5008"/>
    <w:rsid w:val="00BD742D"/>
    <w:rsid w:val="00BE22D1"/>
    <w:rsid w:val="00BE47EE"/>
    <w:rsid w:val="00BE7D83"/>
    <w:rsid w:val="00BF147C"/>
    <w:rsid w:val="00BF2D5F"/>
    <w:rsid w:val="00BF3C66"/>
    <w:rsid w:val="00BF5C79"/>
    <w:rsid w:val="00BF65C6"/>
    <w:rsid w:val="00C00FBB"/>
    <w:rsid w:val="00C019CD"/>
    <w:rsid w:val="00C02CFA"/>
    <w:rsid w:val="00C03073"/>
    <w:rsid w:val="00C04151"/>
    <w:rsid w:val="00C10340"/>
    <w:rsid w:val="00C210F2"/>
    <w:rsid w:val="00C25120"/>
    <w:rsid w:val="00C27291"/>
    <w:rsid w:val="00C27D83"/>
    <w:rsid w:val="00C34C34"/>
    <w:rsid w:val="00C408D7"/>
    <w:rsid w:val="00C425F9"/>
    <w:rsid w:val="00C4272A"/>
    <w:rsid w:val="00C4349E"/>
    <w:rsid w:val="00C439D4"/>
    <w:rsid w:val="00C44077"/>
    <w:rsid w:val="00C44A98"/>
    <w:rsid w:val="00C47E19"/>
    <w:rsid w:val="00C50D06"/>
    <w:rsid w:val="00C5524B"/>
    <w:rsid w:val="00C55EEA"/>
    <w:rsid w:val="00C6013E"/>
    <w:rsid w:val="00C62845"/>
    <w:rsid w:val="00C631C9"/>
    <w:rsid w:val="00C635AC"/>
    <w:rsid w:val="00C646A0"/>
    <w:rsid w:val="00C652DB"/>
    <w:rsid w:val="00C66368"/>
    <w:rsid w:val="00C67B68"/>
    <w:rsid w:val="00C706B2"/>
    <w:rsid w:val="00C71C69"/>
    <w:rsid w:val="00C71CED"/>
    <w:rsid w:val="00C723D8"/>
    <w:rsid w:val="00C728CD"/>
    <w:rsid w:val="00C734F0"/>
    <w:rsid w:val="00C74E90"/>
    <w:rsid w:val="00C772DC"/>
    <w:rsid w:val="00C81DDC"/>
    <w:rsid w:val="00C82EC5"/>
    <w:rsid w:val="00C860C2"/>
    <w:rsid w:val="00C86250"/>
    <w:rsid w:val="00C865F0"/>
    <w:rsid w:val="00C92980"/>
    <w:rsid w:val="00C929EF"/>
    <w:rsid w:val="00C92D8D"/>
    <w:rsid w:val="00C932A2"/>
    <w:rsid w:val="00CA156F"/>
    <w:rsid w:val="00CA16E3"/>
    <w:rsid w:val="00CA36D8"/>
    <w:rsid w:val="00CB0E04"/>
    <w:rsid w:val="00CB13C9"/>
    <w:rsid w:val="00CB28FD"/>
    <w:rsid w:val="00CB2FB3"/>
    <w:rsid w:val="00CB3F6E"/>
    <w:rsid w:val="00CB4FB1"/>
    <w:rsid w:val="00CC045C"/>
    <w:rsid w:val="00CC2A08"/>
    <w:rsid w:val="00CC2C35"/>
    <w:rsid w:val="00CC3F45"/>
    <w:rsid w:val="00CC5E89"/>
    <w:rsid w:val="00CD0A2A"/>
    <w:rsid w:val="00CD0BB6"/>
    <w:rsid w:val="00CD11B6"/>
    <w:rsid w:val="00CD5E90"/>
    <w:rsid w:val="00CE13F7"/>
    <w:rsid w:val="00CE2474"/>
    <w:rsid w:val="00CE5F23"/>
    <w:rsid w:val="00CE72CC"/>
    <w:rsid w:val="00CF04E2"/>
    <w:rsid w:val="00CF43CE"/>
    <w:rsid w:val="00CF558F"/>
    <w:rsid w:val="00D00B2D"/>
    <w:rsid w:val="00D00D25"/>
    <w:rsid w:val="00D02877"/>
    <w:rsid w:val="00D02FB8"/>
    <w:rsid w:val="00D13944"/>
    <w:rsid w:val="00D144D8"/>
    <w:rsid w:val="00D156C5"/>
    <w:rsid w:val="00D16077"/>
    <w:rsid w:val="00D1613B"/>
    <w:rsid w:val="00D2190A"/>
    <w:rsid w:val="00D22B4B"/>
    <w:rsid w:val="00D22BDC"/>
    <w:rsid w:val="00D25424"/>
    <w:rsid w:val="00D30301"/>
    <w:rsid w:val="00D3332C"/>
    <w:rsid w:val="00D35B9C"/>
    <w:rsid w:val="00D36B94"/>
    <w:rsid w:val="00D419C8"/>
    <w:rsid w:val="00D41B79"/>
    <w:rsid w:val="00D4230F"/>
    <w:rsid w:val="00D4355A"/>
    <w:rsid w:val="00D4488B"/>
    <w:rsid w:val="00D448B7"/>
    <w:rsid w:val="00D44D03"/>
    <w:rsid w:val="00D45D82"/>
    <w:rsid w:val="00D46AB8"/>
    <w:rsid w:val="00D4740F"/>
    <w:rsid w:val="00D51197"/>
    <w:rsid w:val="00D554B8"/>
    <w:rsid w:val="00D578C1"/>
    <w:rsid w:val="00D6181F"/>
    <w:rsid w:val="00D625F3"/>
    <w:rsid w:val="00D62CA5"/>
    <w:rsid w:val="00D630E2"/>
    <w:rsid w:val="00D636AD"/>
    <w:rsid w:val="00D639DE"/>
    <w:rsid w:val="00D64079"/>
    <w:rsid w:val="00D64E0D"/>
    <w:rsid w:val="00D66930"/>
    <w:rsid w:val="00D67F23"/>
    <w:rsid w:val="00D7494A"/>
    <w:rsid w:val="00D74DBC"/>
    <w:rsid w:val="00D74E46"/>
    <w:rsid w:val="00D75D8D"/>
    <w:rsid w:val="00D75F6F"/>
    <w:rsid w:val="00D8038D"/>
    <w:rsid w:val="00D80764"/>
    <w:rsid w:val="00D8131C"/>
    <w:rsid w:val="00D8243B"/>
    <w:rsid w:val="00D82689"/>
    <w:rsid w:val="00D84196"/>
    <w:rsid w:val="00D86173"/>
    <w:rsid w:val="00D90699"/>
    <w:rsid w:val="00D928AA"/>
    <w:rsid w:val="00D92DE0"/>
    <w:rsid w:val="00D93D99"/>
    <w:rsid w:val="00D94DC2"/>
    <w:rsid w:val="00D957A2"/>
    <w:rsid w:val="00D9581E"/>
    <w:rsid w:val="00D95EC2"/>
    <w:rsid w:val="00D96B92"/>
    <w:rsid w:val="00D97A16"/>
    <w:rsid w:val="00DA12C7"/>
    <w:rsid w:val="00DA2871"/>
    <w:rsid w:val="00DA5693"/>
    <w:rsid w:val="00DA7AAC"/>
    <w:rsid w:val="00DB054E"/>
    <w:rsid w:val="00DB225D"/>
    <w:rsid w:val="00DB331D"/>
    <w:rsid w:val="00DB4989"/>
    <w:rsid w:val="00DB4DDA"/>
    <w:rsid w:val="00DB6194"/>
    <w:rsid w:val="00DB7C4A"/>
    <w:rsid w:val="00DC4E35"/>
    <w:rsid w:val="00DC6BA9"/>
    <w:rsid w:val="00DC794A"/>
    <w:rsid w:val="00DC7A15"/>
    <w:rsid w:val="00DD3E75"/>
    <w:rsid w:val="00DD4E47"/>
    <w:rsid w:val="00DD57F8"/>
    <w:rsid w:val="00DD5B53"/>
    <w:rsid w:val="00DD7B4F"/>
    <w:rsid w:val="00DD7C5F"/>
    <w:rsid w:val="00DE0479"/>
    <w:rsid w:val="00DE6093"/>
    <w:rsid w:val="00DE7179"/>
    <w:rsid w:val="00E01107"/>
    <w:rsid w:val="00E01878"/>
    <w:rsid w:val="00E02CB0"/>
    <w:rsid w:val="00E04F73"/>
    <w:rsid w:val="00E061D0"/>
    <w:rsid w:val="00E079C4"/>
    <w:rsid w:val="00E07FD9"/>
    <w:rsid w:val="00E10AB4"/>
    <w:rsid w:val="00E142E5"/>
    <w:rsid w:val="00E16D21"/>
    <w:rsid w:val="00E21047"/>
    <w:rsid w:val="00E271A2"/>
    <w:rsid w:val="00E31D19"/>
    <w:rsid w:val="00E31E66"/>
    <w:rsid w:val="00E32862"/>
    <w:rsid w:val="00E33506"/>
    <w:rsid w:val="00E365BC"/>
    <w:rsid w:val="00E406DC"/>
    <w:rsid w:val="00E432A4"/>
    <w:rsid w:val="00E43FB0"/>
    <w:rsid w:val="00E46EBF"/>
    <w:rsid w:val="00E5111A"/>
    <w:rsid w:val="00E520D2"/>
    <w:rsid w:val="00E52474"/>
    <w:rsid w:val="00E531FF"/>
    <w:rsid w:val="00E559D5"/>
    <w:rsid w:val="00E6325E"/>
    <w:rsid w:val="00E637CA"/>
    <w:rsid w:val="00E6587A"/>
    <w:rsid w:val="00E65A1D"/>
    <w:rsid w:val="00E708E8"/>
    <w:rsid w:val="00E70BAF"/>
    <w:rsid w:val="00E70DF8"/>
    <w:rsid w:val="00E71A97"/>
    <w:rsid w:val="00E71D85"/>
    <w:rsid w:val="00E72640"/>
    <w:rsid w:val="00E7436B"/>
    <w:rsid w:val="00E7472F"/>
    <w:rsid w:val="00E74D22"/>
    <w:rsid w:val="00E76B9D"/>
    <w:rsid w:val="00E77341"/>
    <w:rsid w:val="00E7762A"/>
    <w:rsid w:val="00E77712"/>
    <w:rsid w:val="00E777A7"/>
    <w:rsid w:val="00E8092C"/>
    <w:rsid w:val="00E83360"/>
    <w:rsid w:val="00E83889"/>
    <w:rsid w:val="00E84392"/>
    <w:rsid w:val="00E859FA"/>
    <w:rsid w:val="00E90FD2"/>
    <w:rsid w:val="00E93447"/>
    <w:rsid w:val="00E94EB0"/>
    <w:rsid w:val="00EA00D4"/>
    <w:rsid w:val="00EA0213"/>
    <w:rsid w:val="00EA20F0"/>
    <w:rsid w:val="00EA3FBC"/>
    <w:rsid w:val="00EA4229"/>
    <w:rsid w:val="00EA5B3D"/>
    <w:rsid w:val="00EB13AF"/>
    <w:rsid w:val="00EB3D61"/>
    <w:rsid w:val="00EB4436"/>
    <w:rsid w:val="00EB6346"/>
    <w:rsid w:val="00EC00C0"/>
    <w:rsid w:val="00EC13AB"/>
    <w:rsid w:val="00EC3BFA"/>
    <w:rsid w:val="00EC4EA0"/>
    <w:rsid w:val="00EC5763"/>
    <w:rsid w:val="00EC5CEF"/>
    <w:rsid w:val="00EC77A4"/>
    <w:rsid w:val="00EC7E84"/>
    <w:rsid w:val="00EC7F8B"/>
    <w:rsid w:val="00ED0198"/>
    <w:rsid w:val="00ED0A38"/>
    <w:rsid w:val="00ED1E02"/>
    <w:rsid w:val="00ED271B"/>
    <w:rsid w:val="00ED4C00"/>
    <w:rsid w:val="00ED4E77"/>
    <w:rsid w:val="00ED6663"/>
    <w:rsid w:val="00ED6731"/>
    <w:rsid w:val="00EE2BB5"/>
    <w:rsid w:val="00EE5B2A"/>
    <w:rsid w:val="00EF4503"/>
    <w:rsid w:val="00EF455C"/>
    <w:rsid w:val="00EF4ED9"/>
    <w:rsid w:val="00EF5505"/>
    <w:rsid w:val="00EF6435"/>
    <w:rsid w:val="00EF64EE"/>
    <w:rsid w:val="00EF6977"/>
    <w:rsid w:val="00EF71C3"/>
    <w:rsid w:val="00EF7205"/>
    <w:rsid w:val="00F00805"/>
    <w:rsid w:val="00F02061"/>
    <w:rsid w:val="00F03EE0"/>
    <w:rsid w:val="00F05086"/>
    <w:rsid w:val="00F10DC0"/>
    <w:rsid w:val="00F12144"/>
    <w:rsid w:val="00F13452"/>
    <w:rsid w:val="00F13819"/>
    <w:rsid w:val="00F13905"/>
    <w:rsid w:val="00F14388"/>
    <w:rsid w:val="00F151C6"/>
    <w:rsid w:val="00F20186"/>
    <w:rsid w:val="00F20425"/>
    <w:rsid w:val="00F206DE"/>
    <w:rsid w:val="00F21A79"/>
    <w:rsid w:val="00F21D1F"/>
    <w:rsid w:val="00F27912"/>
    <w:rsid w:val="00F30DB1"/>
    <w:rsid w:val="00F30EA0"/>
    <w:rsid w:val="00F3182D"/>
    <w:rsid w:val="00F33D77"/>
    <w:rsid w:val="00F36C4E"/>
    <w:rsid w:val="00F37E10"/>
    <w:rsid w:val="00F40546"/>
    <w:rsid w:val="00F40CE7"/>
    <w:rsid w:val="00F418ED"/>
    <w:rsid w:val="00F45D30"/>
    <w:rsid w:val="00F4603E"/>
    <w:rsid w:val="00F479EA"/>
    <w:rsid w:val="00F51BD2"/>
    <w:rsid w:val="00F51E20"/>
    <w:rsid w:val="00F51F46"/>
    <w:rsid w:val="00F551AE"/>
    <w:rsid w:val="00F56ABB"/>
    <w:rsid w:val="00F57013"/>
    <w:rsid w:val="00F57A31"/>
    <w:rsid w:val="00F60F60"/>
    <w:rsid w:val="00F659FD"/>
    <w:rsid w:val="00F65A75"/>
    <w:rsid w:val="00F67AB8"/>
    <w:rsid w:val="00F67BAA"/>
    <w:rsid w:val="00F705C9"/>
    <w:rsid w:val="00F731F9"/>
    <w:rsid w:val="00F73C41"/>
    <w:rsid w:val="00F7411F"/>
    <w:rsid w:val="00F74300"/>
    <w:rsid w:val="00F743FE"/>
    <w:rsid w:val="00F749C8"/>
    <w:rsid w:val="00F74A6D"/>
    <w:rsid w:val="00F74FE4"/>
    <w:rsid w:val="00F7564F"/>
    <w:rsid w:val="00F77123"/>
    <w:rsid w:val="00F7731F"/>
    <w:rsid w:val="00F81BA1"/>
    <w:rsid w:val="00F82507"/>
    <w:rsid w:val="00F825A5"/>
    <w:rsid w:val="00F857D1"/>
    <w:rsid w:val="00F85D1C"/>
    <w:rsid w:val="00F91E76"/>
    <w:rsid w:val="00F92C35"/>
    <w:rsid w:val="00F93A52"/>
    <w:rsid w:val="00F971BE"/>
    <w:rsid w:val="00F97FCD"/>
    <w:rsid w:val="00FA0AE3"/>
    <w:rsid w:val="00FA2942"/>
    <w:rsid w:val="00FA33D4"/>
    <w:rsid w:val="00FA36A5"/>
    <w:rsid w:val="00FA593A"/>
    <w:rsid w:val="00FA71DD"/>
    <w:rsid w:val="00FA73AE"/>
    <w:rsid w:val="00FB01B2"/>
    <w:rsid w:val="00FB12E8"/>
    <w:rsid w:val="00FB1982"/>
    <w:rsid w:val="00FB1AE3"/>
    <w:rsid w:val="00FB31B2"/>
    <w:rsid w:val="00FB363C"/>
    <w:rsid w:val="00FC079A"/>
    <w:rsid w:val="00FC0D34"/>
    <w:rsid w:val="00FC0DC1"/>
    <w:rsid w:val="00FC10E0"/>
    <w:rsid w:val="00FC1A46"/>
    <w:rsid w:val="00FC6184"/>
    <w:rsid w:val="00FC69E0"/>
    <w:rsid w:val="00FC7A1A"/>
    <w:rsid w:val="00FD26F8"/>
    <w:rsid w:val="00FD2BC1"/>
    <w:rsid w:val="00FD32A0"/>
    <w:rsid w:val="00FD515E"/>
    <w:rsid w:val="00FD5652"/>
    <w:rsid w:val="00FD70C5"/>
    <w:rsid w:val="00FE2152"/>
    <w:rsid w:val="00FE3812"/>
    <w:rsid w:val="00FF1BB9"/>
    <w:rsid w:val="00FF3884"/>
    <w:rsid w:val="00F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0D73448F"/>
  <w15:chartTrackingRefBased/>
  <w15:docId w15:val="{DFF89406-D153-4866-8B09-184A7702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 text"/>
    <w:qFormat/>
    <w:rsid w:val="00332022"/>
    <w:pPr>
      <w:spacing w:after="240" w:line="336" w:lineRule="auto"/>
    </w:pPr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qFormat/>
    <w:rsid w:val="002C50D9"/>
    <w:pPr>
      <w:keepNext/>
      <w:keepLines/>
      <w:pageBreakBefore/>
      <w:numPr>
        <w:numId w:val="2"/>
      </w:numPr>
      <w:tabs>
        <w:tab w:val="left" w:pos="851"/>
      </w:tabs>
      <w:outlineLvl w:val="0"/>
    </w:pPr>
    <w:rPr>
      <w:rFonts w:cs="Arial"/>
      <w:bCs/>
      <w:color w:val="C45911" w:themeColor="accent2" w:themeShade="BF"/>
      <w:kern w:val="32"/>
      <w:sz w:val="52"/>
      <w:szCs w:val="64"/>
      <w:lang w:val="en-US"/>
    </w:rPr>
  </w:style>
  <w:style w:type="paragraph" w:styleId="Nadpis2">
    <w:name w:val="heading 2"/>
    <w:basedOn w:val="Nadpis1"/>
    <w:next w:val="Normln"/>
    <w:link w:val="Nadpis2Char"/>
    <w:qFormat/>
    <w:rsid w:val="002C50D9"/>
    <w:pPr>
      <w:pageBreakBefore w:val="0"/>
      <w:numPr>
        <w:ilvl w:val="1"/>
      </w:numPr>
      <w:tabs>
        <w:tab w:val="clear" w:pos="851"/>
      </w:tabs>
      <w:spacing w:before="360" w:after="100"/>
      <w:ind w:left="737" w:hanging="737"/>
      <w:outlineLvl w:val="1"/>
    </w:pPr>
    <w:rPr>
      <w:bCs w:val="0"/>
      <w:iCs/>
      <w:sz w:val="32"/>
      <w:szCs w:val="32"/>
    </w:rPr>
  </w:style>
  <w:style w:type="paragraph" w:styleId="Nadpis3">
    <w:name w:val="heading 3"/>
    <w:basedOn w:val="Normln"/>
    <w:next w:val="Normln"/>
    <w:link w:val="Nadpis3Char"/>
    <w:rsid w:val="00602293"/>
    <w:pPr>
      <w:keepNext/>
      <w:tabs>
        <w:tab w:val="num" w:pos="1418"/>
      </w:tabs>
      <w:spacing w:before="240" w:after="60"/>
      <w:ind w:left="1418" w:hanging="1418"/>
      <w:outlineLvl w:val="2"/>
    </w:pPr>
    <w:rPr>
      <w:rFonts w:cs="Arial"/>
      <w:b/>
      <w:bCs/>
      <w:caps/>
      <w:szCs w:val="26"/>
    </w:rPr>
  </w:style>
  <w:style w:type="paragraph" w:styleId="Nadpis5">
    <w:name w:val="heading 5"/>
    <w:aliases w:val="text"/>
    <w:basedOn w:val="Normln"/>
    <w:next w:val="Normln"/>
    <w:link w:val="Nadpis5Char"/>
    <w:qFormat/>
    <w:rsid w:val="00602293"/>
    <w:pPr>
      <w:tabs>
        <w:tab w:val="num" w:pos="1008"/>
      </w:tabs>
      <w:spacing w:before="240" w:after="60"/>
      <w:ind w:left="1008" w:hanging="1008"/>
      <w:jc w:val="both"/>
      <w:outlineLvl w:val="4"/>
    </w:pPr>
    <w:rPr>
      <w:bCs/>
      <w:iCs/>
      <w:szCs w:val="26"/>
      <w:lang w:val="x-none" w:eastAsia="x-none"/>
    </w:rPr>
  </w:style>
  <w:style w:type="paragraph" w:styleId="Nadpis6">
    <w:name w:val="heading 6"/>
    <w:basedOn w:val="Normln"/>
    <w:next w:val="Normln"/>
    <w:link w:val="Nadpis6Char"/>
    <w:qFormat/>
    <w:rsid w:val="002C50D9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2C50D9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dpis8">
    <w:name w:val="heading 8"/>
    <w:basedOn w:val="Normln"/>
    <w:next w:val="Normln"/>
    <w:link w:val="Nadpis8Char"/>
    <w:qFormat/>
    <w:rsid w:val="002C50D9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dpis9">
    <w:name w:val="heading 9"/>
    <w:basedOn w:val="Normln"/>
    <w:next w:val="Normln"/>
    <w:link w:val="Nadpis9Char"/>
    <w:qFormat/>
    <w:rsid w:val="002C50D9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F4603E"/>
  </w:style>
  <w:style w:type="paragraph" w:styleId="Zpat">
    <w:name w:val="footer"/>
    <w:basedOn w:val="Normln"/>
    <w:link w:val="ZpatChar"/>
    <w:uiPriority w:val="99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603E"/>
  </w:style>
  <w:style w:type="paragraph" w:styleId="Odstavecseseznamem">
    <w:name w:val="List Paragraph"/>
    <w:basedOn w:val="Normln"/>
    <w:uiPriority w:val="34"/>
    <w:qFormat/>
    <w:rsid w:val="001A46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2C50D9"/>
    <w:rPr>
      <w:rFonts w:ascii="Arial" w:eastAsia="Times New Roman" w:hAnsi="Arial" w:cs="Arial"/>
      <w:bCs/>
      <w:color w:val="C45911" w:themeColor="accent2" w:themeShade="BF"/>
      <w:kern w:val="32"/>
      <w:sz w:val="52"/>
      <w:szCs w:val="64"/>
      <w:lang w:val="en-US" w:eastAsia="cs-CZ"/>
    </w:rPr>
  </w:style>
  <w:style w:type="character" w:customStyle="1" w:styleId="Nadpis2Char">
    <w:name w:val="Nadpis 2 Char"/>
    <w:basedOn w:val="Standardnpsmoodstavce"/>
    <w:link w:val="Nadpis2"/>
    <w:rsid w:val="002C50D9"/>
    <w:rPr>
      <w:rFonts w:ascii="Arial" w:eastAsia="Times New Roman" w:hAnsi="Arial" w:cs="Arial"/>
      <w:iCs/>
      <w:color w:val="C00000"/>
      <w:kern w:val="32"/>
      <w:sz w:val="32"/>
      <w:szCs w:val="32"/>
      <w:lang w:val="en-US" w:eastAsia="cs-CZ"/>
    </w:rPr>
  </w:style>
  <w:style w:type="character" w:customStyle="1" w:styleId="Nadpis6Char">
    <w:name w:val="Nadpis 6 Char"/>
    <w:basedOn w:val="Standardnpsmoodstavce"/>
    <w:link w:val="Nadpis6"/>
    <w:rsid w:val="002C50D9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Nadpis7Char">
    <w:name w:val="Nadpis 7 Char"/>
    <w:basedOn w:val="Standardnpsmoodstavce"/>
    <w:link w:val="Nadpis7"/>
    <w:rsid w:val="002C50D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Standardnpsmoodstavce"/>
    <w:link w:val="Nadpis8"/>
    <w:rsid w:val="002C50D9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Standardnpsmoodstavce"/>
    <w:link w:val="Nadpis9"/>
    <w:rsid w:val="002C50D9"/>
    <w:rPr>
      <w:rFonts w:ascii="Arial" w:eastAsia="Times New Roman" w:hAnsi="Arial" w:cs="Arial"/>
      <w:lang w:val="cs-CZ" w:eastAsia="cs-CZ"/>
    </w:rPr>
  </w:style>
  <w:style w:type="paragraph" w:styleId="Obsah1">
    <w:name w:val="toc 1"/>
    <w:basedOn w:val="Normln"/>
    <w:next w:val="Normln"/>
    <w:autoRedefine/>
    <w:uiPriority w:val="39"/>
    <w:rsid w:val="002C50D9"/>
    <w:pPr>
      <w:tabs>
        <w:tab w:val="right" w:leader="dot" w:pos="8494"/>
      </w:tabs>
      <w:spacing w:before="360" w:line="240" w:lineRule="auto"/>
      <w:ind w:left="284" w:hanging="284"/>
    </w:pPr>
    <w:rPr>
      <w:b/>
      <w:noProof/>
    </w:rPr>
  </w:style>
  <w:style w:type="paragraph" w:styleId="Obsah2">
    <w:name w:val="toc 2"/>
    <w:basedOn w:val="Normln"/>
    <w:next w:val="Normln"/>
    <w:autoRedefine/>
    <w:uiPriority w:val="39"/>
    <w:rsid w:val="002C50D9"/>
    <w:pPr>
      <w:tabs>
        <w:tab w:val="right" w:leader="dot" w:pos="8494"/>
      </w:tabs>
      <w:spacing w:before="240" w:after="120" w:line="240" w:lineRule="auto"/>
      <w:ind w:left="851" w:hanging="567"/>
    </w:pPr>
    <w:rPr>
      <w:noProof/>
    </w:rPr>
  </w:style>
  <w:style w:type="numbering" w:customStyle="1" w:styleId="slovnnadpis">
    <w:name w:val="Číslování nadpisů"/>
    <w:basedOn w:val="Bezseznamu"/>
    <w:rsid w:val="002C50D9"/>
    <w:pPr>
      <w:numPr>
        <w:numId w:val="2"/>
      </w:numPr>
    </w:pPr>
  </w:style>
  <w:style w:type="character" w:styleId="Hypertextovodkaz">
    <w:name w:val="Hyperlink"/>
    <w:uiPriority w:val="99"/>
    <w:rsid w:val="002C50D9"/>
    <w:rPr>
      <w:color w:val="64B923"/>
      <w:u w:val="single"/>
    </w:rPr>
  </w:style>
  <w:style w:type="paragraph" w:customStyle="1" w:styleId="Nadpispublikace">
    <w:name w:val="Nadpis publikace"/>
    <w:basedOn w:val="Normln"/>
    <w:rsid w:val="002C50D9"/>
    <w:pPr>
      <w:spacing w:line="240" w:lineRule="auto"/>
    </w:pPr>
    <w:rPr>
      <w:color w:val="64B923"/>
      <w:sz w:val="72"/>
    </w:rPr>
  </w:style>
  <w:style w:type="paragraph" w:styleId="Textpoznpodarou">
    <w:name w:val="footnote text"/>
    <w:basedOn w:val="Normln"/>
    <w:link w:val="TextpoznpodarouChar"/>
    <w:unhideWhenUsed/>
    <w:rsid w:val="002C50D9"/>
    <w:pPr>
      <w:spacing w:after="0" w:line="240" w:lineRule="auto"/>
    </w:pPr>
    <w:rPr>
      <w:rFonts w:ascii="Calibri" w:eastAsia="Calibri" w:hAnsi="Calibri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rsid w:val="002C50D9"/>
    <w:rPr>
      <w:rFonts w:ascii="Calibri" w:eastAsia="Calibri" w:hAnsi="Calibri" w:cs="Times New Roman"/>
      <w:sz w:val="20"/>
      <w:szCs w:val="20"/>
      <w:lang w:val="cs-CZ"/>
    </w:rPr>
  </w:style>
  <w:style w:type="character" w:styleId="Znakapoznpodarou">
    <w:name w:val="footnote reference"/>
    <w:uiPriority w:val="99"/>
    <w:unhideWhenUsed/>
    <w:rsid w:val="002C50D9"/>
    <w:rPr>
      <w:vertAlign w:val="superscript"/>
    </w:rPr>
  </w:style>
  <w:style w:type="character" w:styleId="Odkazjemn">
    <w:name w:val="Subtle Reference"/>
    <w:uiPriority w:val="31"/>
    <w:qFormat/>
    <w:rsid w:val="002C50D9"/>
    <w:rPr>
      <w:rFonts w:cs="Arial"/>
      <w:color w:val="C00000"/>
      <w:lang w:val="en-US"/>
    </w:rPr>
  </w:style>
  <w:style w:type="paragraph" w:customStyle="1" w:styleId="msonormalcxspmiddle">
    <w:name w:val="msonormalcxspmiddle"/>
    <w:basedOn w:val="Normln"/>
    <w:rsid w:val="002C50D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horttext">
    <w:name w:val="short_text"/>
    <w:basedOn w:val="Standardnpsmoodstavce"/>
    <w:rsid w:val="001C2E74"/>
  </w:style>
  <w:style w:type="character" w:styleId="Odkaznakoment">
    <w:name w:val="annotation reference"/>
    <w:basedOn w:val="Standardnpsmoodstavce"/>
    <w:uiPriority w:val="99"/>
    <w:semiHidden/>
    <w:unhideWhenUsed/>
    <w:rsid w:val="00A8321F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8321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8321F"/>
    <w:rPr>
      <w:rFonts w:ascii="Arial" w:eastAsia="Times New Roman" w:hAnsi="Arial"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832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8321F"/>
    <w:rPr>
      <w:rFonts w:ascii="Arial" w:eastAsia="Times New Roman" w:hAnsi="Arial" w:cs="Times New Roman"/>
      <w:b/>
      <w:bCs/>
      <w:sz w:val="20"/>
      <w:szCs w:val="20"/>
      <w:lang w:val="cs-CZ" w:eastAsia="cs-CZ"/>
    </w:rPr>
  </w:style>
  <w:style w:type="paragraph" w:styleId="Textbubliny">
    <w:name w:val="Balloon Text"/>
    <w:basedOn w:val="Normln"/>
    <w:link w:val="TextbublinyChar"/>
    <w:unhideWhenUsed/>
    <w:rsid w:val="00A83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8321F"/>
    <w:rPr>
      <w:rFonts w:ascii="Segoe UI" w:eastAsia="Times New Roman" w:hAnsi="Segoe UI" w:cs="Segoe UI"/>
      <w:sz w:val="18"/>
      <w:szCs w:val="18"/>
      <w:lang w:val="cs-CZ" w:eastAsia="cs-CZ"/>
    </w:rPr>
  </w:style>
  <w:style w:type="character" w:customStyle="1" w:styleId="Nadpis3Char">
    <w:name w:val="Nadpis 3 Char"/>
    <w:basedOn w:val="Standardnpsmoodstavce"/>
    <w:link w:val="Nadpis3"/>
    <w:rsid w:val="00602293"/>
    <w:rPr>
      <w:rFonts w:ascii="Arial" w:eastAsia="Times New Roman" w:hAnsi="Arial" w:cs="Arial"/>
      <w:b/>
      <w:bCs/>
      <w:caps/>
      <w:sz w:val="20"/>
      <w:szCs w:val="26"/>
      <w:lang w:val="cs-CZ" w:eastAsia="cs-CZ"/>
    </w:rPr>
  </w:style>
  <w:style w:type="character" w:customStyle="1" w:styleId="Nadpis5Char">
    <w:name w:val="Nadpis 5 Char"/>
    <w:aliases w:val="text Char"/>
    <w:basedOn w:val="Standardnpsmoodstavce"/>
    <w:link w:val="Nadpis5"/>
    <w:rsid w:val="00602293"/>
    <w:rPr>
      <w:rFonts w:ascii="Arial" w:eastAsia="Times New Roman" w:hAnsi="Arial" w:cs="Times New Roman"/>
      <w:bCs/>
      <w:iCs/>
      <w:sz w:val="20"/>
      <w:szCs w:val="26"/>
      <w:lang w:val="x-none" w:eastAsia="x-none"/>
    </w:rPr>
  </w:style>
  <w:style w:type="character" w:styleId="slostrnky">
    <w:name w:val="page number"/>
    <w:rsid w:val="00602293"/>
    <w:rPr>
      <w:b/>
    </w:rPr>
  </w:style>
  <w:style w:type="character" w:customStyle="1" w:styleId="Podpis-funkce">
    <w:name w:val="Podpis - funkce"/>
    <w:rsid w:val="00602293"/>
    <w:rPr>
      <w:i/>
      <w:sz w:val="20"/>
      <w:szCs w:val="20"/>
    </w:rPr>
  </w:style>
  <w:style w:type="paragraph" w:styleId="Osloven">
    <w:name w:val="Salutation"/>
    <w:basedOn w:val="Normln"/>
    <w:next w:val="Normln"/>
    <w:link w:val="OslovenChar"/>
    <w:rsid w:val="00602293"/>
    <w:pPr>
      <w:spacing w:after="360"/>
    </w:pPr>
  </w:style>
  <w:style w:type="character" w:customStyle="1" w:styleId="OslovenChar">
    <w:name w:val="Oslovení Char"/>
    <w:basedOn w:val="Standardnpsmoodstavce"/>
    <w:link w:val="Osloven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Datum">
    <w:name w:val="Date"/>
    <w:basedOn w:val="Normln"/>
    <w:next w:val="Normln"/>
    <w:link w:val="DatumChar"/>
    <w:rsid w:val="00602293"/>
  </w:style>
  <w:style w:type="character" w:customStyle="1" w:styleId="DatumChar">
    <w:name w:val="Datum Char"/>
    <w:basedOn w:val="Standardnpsmoodstavce"/>
    <w:link w:val="Datum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customStyle="1" w:styleId="Pozdrav">
    <w:name w:val="Pozdrav"/>
    <w:basedOn w:val="Normln"/>
    <w:next w:val="Podpis"/>
    <w:rsid w:val="00602293"/>
    <w:pPr>
      <w:keepNext/>
      <w:keepLines/>
      <w:spacing w:before="560"/>
    </w:pPr>
  </w:style>
  <w:style w:type="paragraph" w:styleId="Podpis">
    <w:name w:val="Signature"/>
    <w:basedOn w:val="Normln"/>
    <w:next w:val="Normln"/>
    <w:link w:val="PodpisChar"/>
    <w:rsid w:val="00602293"/>
    <w:pPr>
      <w:keepNext/>
      <w:keepLines/>
      <w:spacing w:before="800"/>
      <w:ind w:left="4820"/>
    </w:pPr>
  </w:style>
  <w:style w:type="character" w:customStyle="1" w:styleId="PodpisChar">
    <w:name w:val="Podpis Char"/>
    <w:basedOn w:val="Standardnpsmoodstavce"/>
    <w:link w:val="Podpis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table" w:styleId="Mkatabulky">
    <w:name w:val="Table Grid"/>
    <w:basedOn w:val="Normlntabulka"/>
    <w:rsid w:val="00602293"/>
    <w:pPr>
      <w:tabs>
        <w:tab w:val="left" w:pos="340"/>
      </w:tabs>
      <w:spacing w:before="280" w:after="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ln"/>
    <w:rsid w:val="00602293"/>
  </w:style>
  <w:style w:type="paragraph" w:styleId="slovanseznam">
    <w:name w:val="List Number"/>
    <w:basedOn w:val="Normln"/>
    <w:rsid w:val="00602293"/>
    <w:pPr>
      <w:numPr>
        <w:numId w:val="7"/>
      </w:numPr>
      <w:tabs>
        <w:tab w:val="clear" w:pos="720"/>
        <w:tab w:val="num" w:pos="360"/>
        <w:tab w:val="left" w:pos="567"/>
      </w:tabs>
      <w:spacing w:before="120"/>
      <w:ind w:left="0" w:firstLine="0"/>
    </w:pPr>
  </w:style>
  <w:style w:type="paragraph" w:styleId="Adresanaoblku">
    <w:name w:val="envelope address"/>
    <w:basedOn w:val="Normln"/>
    <w:rsid w:val="00602293"/>
    <w:pPr>
      <w:framePr w:w="7920" w:h="1980" w:hRule="exact" w:hSpace="141" w:wrap="auto" w:hAnchor="page" w:xAlign="center" w:yAlign="bottom"/>
      <w:ind w:left="2880"/>
    </w:pPr>
    <w:rPr>
      <w:rFonts w:cs="Arial"/>
    </w:rPr>
  </w:style>
  <w:style w:type="paragraph" w:styleId="Seznamsodrkami">
    <w:name w:val="List Bullet"/>
    <w:basedOn w:val="Normln"/>
    <w:link w:val="SeznamsodrkamiChar"/>
    <w:rsid w:val="00602293"/>
    <w:pPr>
      <w:numPr>
        <w:numId w:val="12"/>
      </w:numPr>
      <w:ind w:left="0" w:firstLine="0"/>
    </w:pPr>
    <w:rPr>
      <w:rFonts w:ascii="Times New Roman" w:hAnsi="Times New Roman"/>
      <w:sz w:val="24"/>
    </w:rPr>
  </w:style>
  <w:style w:type="character" w:customStyle="1" w:styleId="SeznamsodrkamiChar">
    <w:name w:val="Seznam s odrážkami Char"/>
    <w:link w:val="Seznamsodrkami"/>
    <w:rsid w:val="0060229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Odstavecseseznamem1">
    <w:name w:val="Odstavec se seznamem1"/>
    <w:aliases w:val="1. uroven odrazek"/>
    <w:basedOn w:val="Normln"/>
    <w:link w:val="ListParagraphChar"/>
    <w:rsid w:val="00602293"/>
    <w:pPr>
      <w:ind w:left="720"/>
      <w:contextualSpacing/>
    </w:pPr>
    <w:rPr>
      <w:sz w:val="24"/>
      <w:szCs w:val="20"/>
    </w:rPr>
  </w:style>
  <w:style w:type="character" w:customStyle="1" w:styleId="ListParagraphChar">
    <w:name w:val="List Paragraph Char"/>
    <w:aliases w:val="1. uroven odrazek Char"/>
    <w:link w:val="Odstavecseseznamem1"/>
    <w:locked/>
    <w:rsid w:val="00602293"/>
    <w:rPr>
      <w:rFonts w:ascii="Arial" w:eastAsia="Times New Roman" w:hAnsi="Arial" w:cs="Times New Roman"/>
      <w:sz w:val="24"/>
      <w:szCs w:val="20"/>
      <w:lang w:val="cs-CZ" w:eastAsia="cs-CZ"/>
    </w:rPr>
  </w:style>
  <w:style w:type="character" w:styleId="Zstupntext">
    <w:name w:val="Placeholder Text"/>
    <w:basedOn w:val="Standardnpsmoodstavce"/>
    <w:uiPriority w:val="99"/>
    <w:semiHidden/>
    <w:rsid w:val="00602293"/>
    <w:rPr>
      <w:color w:val="808080"/>
    </w:rPr>
  </w:style>
  <w:style w:type="character" w:styleId="Siln">
    <w:name w:val="Strong"/>
    <w:basedOn w:val="Standardnpsmoodstavce"/>
    <w:qFormat/>
    <w:rsid w:val="00602293"/>
    <w:rPr>
      <w:b/>
      <w:bCs/>
    </w:rPr>
  </w:style>
  <w:style w:type="paragraph" w:customStyle="1" w:styleId="Nadpis1OAapplicationform">
    <w:name w:val="Nadpis 1 OA application form"/>
    <w:basedOn w:val="Nadpis1"/>
    <w:link w:val="Nadpis1OAapplicationformChar"/>
    <w:qFormat/>
    <w:rsid w:val="00602293"/>
    <w:pPr>
      <w:keepNext w:val="0"/>
      <w:keepLines w:val="0"/>
      <w:pageBreakBefore w:val="0"/>
      <w:numPr>
        <w:numId w:val="0"/>
      </w:numPr>
      <w:tabs>
        <w:tab w:val="clear" w:pos="851"/>
      </w:tabs>
      <w:spacing w:after="120"/>
      <w:ind w:left="-425"/>
      <w:jc w:val="center"/>
    </w:pPr>
    <w:rPr>
      <w:b/>
      <w:color w:val="C00000"/>
      <w:sz w:val="36"/>
      <w:szCs w:val="36"/>
      <w:lang w:val="cs-CZ"/>
    </w:rPr>
  </w:style>
  <w:style w:type="character" w:customStyle="1" w:styleId="Nadpis1OAapplicationformChar">
    <w:name w:val="Nadpis 1 OA application form Char"/>
    <w:basedOn w:val="Nadpis1Char"/>
    <w:link w:val="Nadpis1OAapplicationform"/>
    <w:rsid w:val="00602293"/>
    <w:rPr>
      <w:rFonts w:ascii="Arial" w:eastAsia="Times New Roman" w:hAnsi="Arial" w:cs="Arial"/>
      <w:b/>
      <w:bCs/>
      <w:color w:val="C00000"/>
      <w:kern w:val="32"/>
      <w:sz w:val="36"/>
      <w:szCs w:val="36"/>
      <w:lang w:val="cs-CZ" w:eastAsia="cs-CZ"/>
    </w:rPr>
  </w:style>
  <w:style w:type="paragraph" w:customStyle="1" w:styleId="Uvodni">
    <w:name w:val="Uvodni"/>
    <w:link w:val="UvodniChar"/>
    <w:qFormat/>
    <w:rsid w:val="00602293"/>
    <w:pPr>
      <w:spacing w:after="0" w:line="240" w:lineRule="auto"/>
      <w:jc w:val="center"/>
    </w:pPr>
    <w:rPr>
      <w:rFonts w:ascii="Arial" w:eastAsia="Times New Roman" w:hAnsi="Arial" w:cs="Arial"/>
      <w:b/>
      <w:color w:val="C00000"/>
      <w:kern w:val="32"/>
      <w:sz w:val="40"/>
      <w:szCs w:val="40"/>
      <w:lang w:val="cs-CZ" w:eastAsia="cs-CZ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602293"/>
    <w:pPr>
      <w:pageBreakBefore w:val="0"/>
      <w:numPr>
        <w:numId w:val="0"/>
      </w:numPr>
      <w:tabs>
        <w:tab w:val="clear" w:pos="85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kern w:val="0"/>
      <w:sz w:val="28"/>
      <w:szCs w:val="28"/>
      <w:lang w:val="cs-CZ"/>
    </w:rPr>
  </w:style>
  <w:style w:type="character" w:customStyle="1" w:styleId="UvodniChar">
    <w:name w:val="Uvodni Char"/>
    <w:basedOn w:val="Nadpis1OAapplicationformChar"/>
    <w:link w:val="Uvodni"/>
    <w:rsid w:val="00602293"/>
    <w:rPr>
      <w:rFonts w:ascii="Arial" w:eastAsia="Times New Roman" w:hAnsi="Arial" w:cs="Arial"/>
      <w:b/>
      <w:bCs w:val="0"/>
      <w:color w:val="C00000"/>
      <w:kern w:val="32"/>
      <w:sz w:val="40"/>
      <w:szCs w:val="40"/>
      <w:lang w:val="cs-CZ" w:eastAsia="cs-CZ"/>
    </w:rPr>
  </w:style>
  <w:style w:type="paragraph" w:styleId="Rozloendokumentu">
    <w:name w:val="Document Map"/>
    <w:basedOn w:val="Normln"/>
    <w:link w:val="RozloendokumentuChar"/>
    <w:uiPriority w:val="99"/>
    <w:unhideWhenUsed/>
    <w:rsid w:val="0060229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602293"/>
    <w:rPr>
      <w:rFonts w:ascii="Tahoma" w:eastAsiaTheme="minorEastAsia" w:hAnsi="Tahoma" w:cs="Tahoma"/>
      <w:sz w:val="16"/>
      <w:szCs w:val="16"/>
      <w:lang w:val="cs-CZ" w:eastAsia="cs-CZ"/>
    </w:rPr>
  </w:style>
  <w:style w:type="paragraph" w:customStyle="1" w:styleId="Default">
    <w:name w:val="Default"/>
    <w:rsid w:val="0060229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F6D27-EC35-4604-AFE0-2417EEF16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6</Words>
  <Characters>1754</Characters>
  <Application>Microsoft Office Word</Application>
  <DocSecurity>0</DocSecurity>
  <Lines>97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alova,Lada</dc:creator>
  <cp:keywords/>
  <dc:description/>
  <cp:lastModifiedBy>Kateřina Hošková</cp:lastModifiedBy>
  <cp:revision>4</cp:revision>
  <dcterms:created xsi:type="dcterms:W3CDTF">2024-04-23T17:48:00Z</dcterms:created>
  <dcterms:modified xsi:type="dcterms:W3CDTF">2024-04-2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2cfc52eb5bdc8ba103d1a95aaf7da678f83faecbd84ce9730af09cfbb7928</vt:lpwstr>
  </property>
</Properties>
</file>